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23A4A" w14:textId="574EE788" w:rsidR="00EE706C" w:rsidRPr="004F4F28" w:rsidRDefault="00EE706C" w:rsidP="000932E1">
      <w:pPr>
        <w:spacing w:line="480" w:lineRule="auto"/>
        <w:rPr>
          <w:rFonts w:ascii="Times New Roman" w:hAnsi="Times New Roman" w:cs="Times New Roman"/>
          <w:sz w:val="21"/>
          <w:szCs w:val="21"/>
        </w:rPr>
      </w:pPr>
      <w:r w:rsidRPr="004F4F28">
        <w:rPr>
          <w:rFonts w:ascii="Times New Roman" w:hAnsi="Times New Roman" w:cs="Times New Roman"/>
          <w:b/>
          <w:bCs/>
        </w:rPr>
        <w:t>Supplemental</w:t>
      </w:r>
      <w:r w:rsidR="00C204C7" w:rsidRPr="004F4F28">
        <w:rPr>
          <w:rFonts w:ascii="Times New Roman" w:hAnsi="Times New Roman" w:cs="Times New Roman"/>
          <w:b/>
          <w:bCs/>
        </w:rPr>
        <w:t xml:space="preserve"> Table</w:t>
      </w:r>
      <w:r w:rsidR="001C093C" w:rsidRPr="004F4F28">
        <w:rPr>
          <w:rFonts w:ascii="Times New Roman" w:hAnsi="Times New Roman" w:cs="Times New Roman"/>
          <w:b/>
          <w:bCs/>
        </w:rPr>
        <w:t xml:space="preserve"> 1.</w:t>
      </w:r>
    </w:p>
    <w:tbl>
      <w:tblPr>
        <w:tblpPr w:leftFromText="142" w:rightFromText="142" w:vertAnchor="page" w:horzAnchor="margin" w:tblpY="1914"/>
        <w:tblW w:w="1395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94"/>
        <w:gridCol w:w="2870"/>
        <w:gridCol w:w="1104"/>
        <w:gridCol w:w="1065"/>
        <w:gridCol w:w="1043"/>
        <w:gridCol w:w="1043"/>
        <w:gridCol w:w="1043"/>
        <w:gridCol w:w="1032"/>
        <w:gridCol w:w="1032"/>
        <w:gridCol w:w="1032"/>
      </w:tblGrid>
      <w:tr w:rsidR="00EE706C" w:rsidRPr="004F4F28" w14:paraId="7DF7B5F5" w14:textId="77777777" w:rsidTr="00EE706C">
        <w:trPr>
          <w:trHeight w:val="36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ADC7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Cartegory</w:t>
            </w:r>
          </w:p>
        </w:tc>
        <w:tc>
          <w:tcPr>
            <w:tcW w:w="2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8F6E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Medication Name</w:t>
            </w:r>
          </w:p>
        </w:tc>
        <w:tc>
          <w:tcPr>
            <w:tcW w:w="839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5F4A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ATC code</w:t>
            </w:r>
          </w:p>
        </w:tc>
      </w:tr>
      <w:tr w:rsidR="00EE706C" w:rsidRPr="004F4F28" w14:paraId="48777967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C6B8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cholinergics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690E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First-generation antihistamine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2E7B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FDE2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A381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68D7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F020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4C1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D2C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E7CD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2D2709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793A9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61F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rompheni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E40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202124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202124"/>
                <w:sz w:val="20"/>
                <w:szCs w:val="20"/>
              </w:rPr>
              <w:t>R06AB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A8F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202124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777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C41B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F52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88D9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C9FD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CC79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0D34B9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36C85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0B03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arbinox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DD9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A08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2C3F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5D4E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251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C8E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1E7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8F9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4A88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B4C4C5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07DCC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CF6E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hrlorpheni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386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B04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D4B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5F9C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0E9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52D3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37A1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43D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A28C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390C0E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1A6A5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E94A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lemast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9869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A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DF4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A69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013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3E9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71B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3B4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045C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8E9F22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46065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DDA9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yproheptad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F2D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X02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B814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B87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A89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2F5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8E5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A98B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1AC4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78CCF91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FCD43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6CF8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exbrompheni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22E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B06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346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86D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513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F7C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A715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698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C462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BA8C834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03AF6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C4E44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exchlorpheni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376B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B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5FE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168A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8725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7126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C61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0736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858F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C93B80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1544A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7019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menhydrinat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2E8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A1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FD5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C548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183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565D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03A0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FDBD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90A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42295F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078CD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37CC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phenhydramine (oral)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5F81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A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6D7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04AA3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13C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6C9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19B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8B4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0D7B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F844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6D3FB7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E046C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8FC0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oxyl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F61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A09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347E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E19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DCBF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27C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2E6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CE5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4733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9643DB1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63B85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917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Hydroxyz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1E8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B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409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834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162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D9F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9FE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C8DD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9A0A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62D8B3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9F9D2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C793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cliz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33EF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4AB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AF7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E05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609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E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4235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160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E3D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E101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BEE3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90CD6D0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43A14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E7C14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omethaz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E4F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D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E4EB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F8A4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2CB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880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F5D3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6D79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8F3C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FAECB5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99A1E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531E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iprolid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1E9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06AX07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79F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338D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AC2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484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0D3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509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ADD7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509D553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BB896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3AC4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-parkinsonian agents 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1AE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D41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6CE8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C5C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D1C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127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4DC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74F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EFB108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49AC4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281C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enztropine (oral)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5C7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4AC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560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675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3B8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DDA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121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4A07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D0A8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0A09A4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B5D93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A180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ihexyphenidyl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58754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4AA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6D9B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BF81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D82D7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51C2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25C98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207B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E6A4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E35077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4BC79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513B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spasmodic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68B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C7D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4B2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01A2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C46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576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7FF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DBCE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0A733A1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6D463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7E5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tropine (excludes ophthalmic)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4DF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BA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B01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4305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F05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3F4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C626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F56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BF37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9201C45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7491C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AA8CF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elladonna alkaloid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FBA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B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B8B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A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015B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BB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E966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BB0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B83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A0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60B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A0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FA1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A0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E3BF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N02AA08 </w:t>
            </w:r>
          </w:p>
        </w:tc>
      </w:tr>
      <w:tr w:rsidR="00EE706C" w:rsidRPr="004F4F28" w14:paraId="1C0E164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E9684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2EE4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lidinium-Chlordiazepoxid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A68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CA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EAAB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33F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B1F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5611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B969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E41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8F3C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0171BD5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7A7A7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8EFAF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cyclo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FFF3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AA07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B78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61A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612B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E88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D21B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41F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88EB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68AF0ED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9373B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A722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Hyoscy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C0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BA0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E8B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C5D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8B8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FF1D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B49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6363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A8D4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D9A5FA4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4991E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F5B0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opanthel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31A9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AB05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FBE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AB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FC01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AB1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8C66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AB1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1843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AB1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F1F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BBB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96EB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2AEECC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53F0A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3AA2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copolam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38D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A04AD01 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A764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M0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9292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8CE4C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1B32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2F1F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8F12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9863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9220DAE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E97B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thrombotics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EFFE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pyridamol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C122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C07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C50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337C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4A1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75A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245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F36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58F2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B2AF5D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73BAB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F6EB4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iclopid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D6AFE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C05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719D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164C2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45D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BDA0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7A82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A3B0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66B9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7BEB0A3" w14:textId="77777777" w:rsidTr="00EE706C">
        <w:trPr>
          <w:trHeight w:val="3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645D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-infective </w:t>
            </w: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167C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itrofurantoin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6F2A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J01XE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97640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E45FD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CAC8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32AD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EEFE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C6C93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2EBD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2F4ADF3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B232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ardiovascular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F482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eripheral alpha-1 blocker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15F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E8F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31AF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AFD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D1F8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560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6E0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100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6CD0EB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C1F40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CA07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oxazos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3E35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CA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58E1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1FF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B90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AEB8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A90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27B1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8A7D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327AABB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BA9A9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93BFE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azos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F4E6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CA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71B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C75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1B40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D67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B16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CD5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71AA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8AD62A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CD84D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E6C8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erazosin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6158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4CA03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5263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4CA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74EE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4CA02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EB3F6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4CA04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CF8F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7D05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A013F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B92D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3E2B79B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AF6A8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5A0A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entral alpha agonists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96D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3897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AD9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44F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484E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B959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BAF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3312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82ABC7A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AAA5D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96F7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lonid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5145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LC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9788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FFE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1429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D7A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B16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9BC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3EA2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C03AF6A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8D53C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41A1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uanabenz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9B6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D231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87B2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77C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341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F03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EE4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40F8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0712F6D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6D506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2193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uanfac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593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AC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B32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AC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AC8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AC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6F1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79A1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9BA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549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319C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A0E9C15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3548A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129A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thyldopa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BBD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AB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FE87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AB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D9A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B82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A96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A841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B4E3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53DB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2BCD74A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86A75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ED36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eserp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90061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2AA0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4719C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5656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EEB8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EFAE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C4DB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EC2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9C6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7D23DD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9BEA6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B636E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sopyramid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5BC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A0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0C5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A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CCD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A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4F60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A0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0F1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EB77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07A1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795F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513115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B31A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CB79F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ronedaro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347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D07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993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7A8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D6A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D56B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EEC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9B7B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C1E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F449682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8CCAF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0EF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gox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2FB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AA05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320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67A7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4740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149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437C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B36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BFFE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18DB66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EDA6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DB84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ifedipine (immediate release)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23B6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8CA05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C0B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938F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4BF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470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8F4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E91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5F89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4E0576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9B848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91C7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miodaro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5FC1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D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A5BA2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441C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BCBC5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3682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E3E6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7D111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6971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C56BF6F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5EDD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entral Nervous System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791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depressant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C70B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5AD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E5C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322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069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87AB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8BBD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AD62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6712CD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6FAC55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06C8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mitriptyl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129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09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517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27C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1C0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681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4775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88B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48F7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FE0435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ED1EEB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F248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moxap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AD7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17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3ECC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3E6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9A3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C43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D271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085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6705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31D5AA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84787D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F0E0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lomip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917D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4D7B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794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2F1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DD4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731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F6B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E7F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29754E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82C9E8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A684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esip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021E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01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22D4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E99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F3BE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B6C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C4E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D3B2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3CB9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337F35B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A1CA7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1CE5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oxep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AA8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1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15D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04AX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E012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927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285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592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65A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3261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31462F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47F9EB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9606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Imipram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00B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5A8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807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3975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1BD1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2F6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CC5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7604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AFB2C30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026BD9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3DB2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ortriptyl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BB29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10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775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23B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0040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92B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D20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EB9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27F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8D032B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0DB237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BCFEA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aroxet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156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B05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0E1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B739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F1E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3EB2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16A7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70F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42E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4A4549A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6377DE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3A2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otriptyl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89D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 N06AA1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B6C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F14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90A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332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07E7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7B8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F3A1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C09F6E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F4E866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67A4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imipram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DC85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A06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C781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70DA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4761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73652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CCC0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2D201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4AE2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271824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5526CC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5406D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arbiturate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57FE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950F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49BA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3F4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BE8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B67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4F1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33CD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B284EC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7A0DCC1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199A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mobarbit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1593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A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64E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2D3A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2F5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8363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770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375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2B86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7A5614A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633E1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13C9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utabarbit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3C4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B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383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957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9C0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07D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C07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6A6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EE57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488DCE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923F0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8E60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utalbit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C94F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BE7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AE6E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9D1D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D4D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70A5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50B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B93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CAEC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C5540F9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19086D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244B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phobarbit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13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 N03AA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C20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29C8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736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358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256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9E5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D1A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9F54F5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DAA5E9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C4B74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entobarbit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979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A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FCF8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4D0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D1D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61D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B0E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628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5D1F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169AEA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2F1AF8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859C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henobarbit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867C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3AB5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12FC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D46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823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CD1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1FC0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486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F0D9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556E3B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5E111D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3543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ecobarbital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26AD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A06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8AD8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66A4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7721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0CFD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1819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5FAB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0FFE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DFE04B5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6ABB4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027F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enzodiazepine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9913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88B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25A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637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BE11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C65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4883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9B8A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4C61C4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507816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B0FD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hort- and Intermediate-acting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E43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3EF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596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DE16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A7C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26B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989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0DB3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54D4A60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F37A71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1C1E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lprazol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46C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A1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74D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95F6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E152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B3D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1E4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89E3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9479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E52B1E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12AED6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2B93F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stazol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998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D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B33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23E8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196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C814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3F4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73A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AF19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9FF641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57FBD6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264E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Lorazep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99C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A06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9596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DD1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CF4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52B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90C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3879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4E55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DE08615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AFC19D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3762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Oxazep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B95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A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270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6C1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8B9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120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7033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0DB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1791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68521A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84BC1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02D0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emazep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D00C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D07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767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429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9A3D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FD71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284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43E7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D814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30E389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6A2CC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5F35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iazol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4367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D05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ACE2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43E6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0B9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C9A5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014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B65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CE30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FE1193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39DE9C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E209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Long-acting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AAD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516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5DD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125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AE2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105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071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EDDD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456FB1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91D901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EDCC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lorazepat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850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A05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51DA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AA1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426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EBB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E9E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EFE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63B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8855FA0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EB36C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194E9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hlordiazepoxid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8AF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A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1AA7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E8A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D1CD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22D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D37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81D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29CC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4F9B9F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FB2551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736A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lonazep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D88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3AE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115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A72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530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728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A59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6CD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B7B6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5537383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B61191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D85E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azep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A9B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A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C7E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22F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1381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CCC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DDB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92D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4E7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3CC7AA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83569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D84D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Flurazep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2FD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D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DBE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A1AC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8AA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1CE8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46B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D33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6F04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C32D20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68B497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E356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Quazepam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425E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D1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E2B0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D5F39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F340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AC15F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D440C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629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2DC1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50AC8C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AFFE5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C7AA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probamat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94D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BC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F761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1423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6223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FAA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B2AC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6411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970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A315803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9C63179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4C70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onbenzodiazepine, benzodiazepine receptor agonist hypnotics 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0EE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EE3A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102C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5005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ADE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D1A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8B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6BBD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0A1272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0A3F4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B99D5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szopiclo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5BF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F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050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3E6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D33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41C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EDE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072A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AA82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D0C25C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67ADE1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658BE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Zolpide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603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F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30D1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603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A3B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1C4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0BF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D3D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7079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1FD4FB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612BE1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DD3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Zaleplon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E03B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5CF03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150C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5DA1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B488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9E35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33CD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22C2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5579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531B401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DE8B50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52C8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rgoloid mesylate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005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F62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43F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AE8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3442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B03A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1C4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268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8ADCF9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D3487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0606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Isoxsupr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F922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4AA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6E59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42C2A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135C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8582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8B841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8881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959F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F5DD772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2CDA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ndocrine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065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drogen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F18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8B2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33F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2C7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079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7D7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7A7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C726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345608E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1F1E2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5CEF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thyltestostero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17DC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BA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D69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EK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570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DBD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9BF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C45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429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6F79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B34637C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95F56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98F5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estostero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F9F5F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EA02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D4A5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A988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9EBC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6F36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3B20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1453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9B2F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E6EABF2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D9622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CD9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esiccated thyroid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A749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H03BB0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6E6E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4C1B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8AA9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4B77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F704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32D0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372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020F875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C72E3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E2DF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strogens (with or without progresterone)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07EA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CA03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66C0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FA0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B59A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FA1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C3BE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FA1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3090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FA17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D170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9FD3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47A3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0B8E555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E852A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6D83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rowth hormo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059E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H01AC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653D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BB6F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7542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388D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5D5A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26C4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403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F41FB19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42AA9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81D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Insulin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F4CE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AD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5035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AD04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D216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AD0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64FE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AD06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3CCF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A481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B7A1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638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76F09F2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4ACBB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713D0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gestrol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FD99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G03AC05 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B7D8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3DB02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C623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 L02AB0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FAEB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E962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3DAD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F678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3CF2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E9C7B02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DD6FA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0C19E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Sulfonylureas (long-duration) 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098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1E0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102D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644A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7E2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515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C792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FD0D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0585601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27FBE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8AB3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hlorpropamid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CF09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BB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812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20E3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CFB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8456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0A1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B20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08DA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8409CA6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E83FA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DC01A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limepiride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FA3A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BB1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067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5FF2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B25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9E5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091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3B2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114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E618AC0" w14:textId="77777777" w:rsidTr="00EE706C">
        <w:trPr>
          <w:trHeight w:val="320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C678E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0AC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lyburid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2799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10BB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F750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8E82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0F07D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ADB87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AD8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98830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7457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F67472A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4C66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astrointestinal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B874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toclopramid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0807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3FA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C088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F39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CBD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A9E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E2D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5F7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2A1D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B3D8463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21E77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2FA1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ineral oil (oral) 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1F41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6AA01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D6CC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2A2A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789E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278E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45E84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EDA16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58E3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5D38041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0C8A7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533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oton-pump inhibitors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A709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C01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D7A1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C0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F1912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C04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A8C5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C0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6B32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A02BC08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D3DF4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2A314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2A79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C9A6997" w14:textId="77777777" w:rsidTr="00EE706C">
        <w:trPr>
          <w:trHeight w:val="320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0CE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ain Medications 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7410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perid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7485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B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244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816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019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BCC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8A7C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8D2F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E92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2D73354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D1995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3EC5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on-cyclooxygenase-selective 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30E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C8D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CAA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4DB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73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CA8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8168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61A2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19E136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D8BE1D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1289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SAIDS (oral)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04D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45C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1B8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49F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F06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BB7E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ABE8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C484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C08EF7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5B2C1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2CE4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spir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50C5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1AD05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66DB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BA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141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C36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A14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36F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E26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EA0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C27B5C5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D8932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1D6D9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iflunisa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C059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BA1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6BF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A59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AC9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AD5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BAF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B5A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C669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B37B53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754964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D60D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todolac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9C87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B08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505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6AD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9F9D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CCB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EB5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02D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16EE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A5888B2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2F9BAD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42B7E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Fenoprofe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54CF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E23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530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A3C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F56D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4532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A94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ABFA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3BFE8F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80F2B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B954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Ibuprofe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370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B377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09A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0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213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0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2B7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1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B60A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8E03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F1C5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28619510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5902A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79FFA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Ketoprofe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1157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0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08F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2AA1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AEF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2AC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8B8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8A4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9275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6915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8799BA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A048FA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CB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clofenamat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341A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G04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AA51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 M02AA1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719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785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06A0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FA5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2A74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73A6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AAF3B7E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551BA8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A22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fenamic acid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36E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G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BB36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E750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D264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22D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E41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7F3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ECBD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C75249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8A2DA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77568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loxic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E0A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C06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A90F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C20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6B8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487E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DCA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3130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D990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507A923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0A3C27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288F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abumeto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C918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X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5A7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X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6FF3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D03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3D3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28CF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C05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AC22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901867C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F08280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B39BA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aproxe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442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02CC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4CC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677F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5B94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354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3E0F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C96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AA6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21C1C70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912546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FF3A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Oxaproz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260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E1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FA7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464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00CE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BE1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8D08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7FC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63C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F91A68D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7BEFA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57505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iroxicam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FFD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C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5F0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2AA07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6DE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C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3D84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D7BC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1721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4B4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CAC7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421927B4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AF4E1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353D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ulindac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711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B0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26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CC27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DB8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752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5D9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5C0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FE53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D341AA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14EB1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CF015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olmet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3E1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B0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673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 M02AA2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D28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8D44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051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8C7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78CA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FA2C5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7F4FAB3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F0917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9D05B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Indomethacin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278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1AB0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2E5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2AA2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CAF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608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36B8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DC0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DDD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2716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747C2CDB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4251C2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76A2C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Ketorolac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10D0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M01AB15 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C8BF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01BC0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19FA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784B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C3F2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4F4B4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07BEA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A012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0273A8C8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D1C40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9D466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entazoc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62C10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D0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547F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E5B22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F841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A561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6A3D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8ABB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FD32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09F9D96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1EA39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60A9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keletal muscle relaxants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C2B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8BD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FC4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3662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5DC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28E0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E62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E56A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65CDE277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6D578F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5018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arisoprodo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BC1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3BA02 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368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569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F91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5804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76C87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5BBF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B8D0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B87467B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75CD6B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41B7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hlorzoxazo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3B3A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3BB0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64B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7FC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7B5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2B3D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9D150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C939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5D6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515AE9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A7C581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0EA7D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yclobenzapri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845E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3BX08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E48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51AD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B3CC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88F6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11ED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A692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B1D0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5F00D37F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D8E733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A566A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taxalone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CD8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075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1772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44E1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69B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7CB6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CE71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3A79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6CCE9F1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BE9D35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1CD9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ethocarbamol 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859A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3BA0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3CF3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DE6E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ED43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123C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55B0B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8745" w14:textId="77777777" w:rsidR="00EE706C" w:rsidRPr="004F4F28" w:rsidRDefault="00EE706C" w:rsidP="00EE7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C267B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15DF6632" w14:textId="77777777" w:rsidTr="00EE706C">
        <w:trPr>
          <w:trHeight w:val="320"/>
        </w:trPr>
        <w:tc>
          <w:tcPr>
            <w:tcW w:w="2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37914C" w14:textId="77777777" w:rsidR="00EE706C" w:rsidRPr="004F4F28" w:rsidRDefault="00EE706C" w:rsidP="00EE706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0D23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Orphenadrine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DAF3B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4AB0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4CB4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7898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31FD6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925E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F6ACD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125B3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F4CF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EE706C" w:rsidRPr="004F4F28" w14:paraId="370E56A6" w14:textId="77777777" w:rsidTr="00EE706C">
        <w:trPr>
          <w:trHeight w:val="3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03A19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enitourinary </w:t>
            </w: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191D2" w14:textId="77777777" w:rsidR="00EE706C" w:rsidRPr="004F4F28" w:rsidRDefault="00EE706C" w:rsidP="00EE706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esmopressin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3FCBA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H01BA0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36AC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4FE48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BF8C1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2F3D4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1058C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EBD87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AC92" w14:textId="77777777" w:rsidR="00EE706C" w:rsidRPr="004F4F28" w:rsidRDefault="00EE706C" w:rsidP="00EE706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 w:hint="eastAsia"/>
                <w:color w:val="000000"/>
                <w:sz w:val="20"/>
                <w:szCs w:val="20"/>
              </w:rPr>
              <w:t xml:space="preserve">　</w:t>
            </w:r>
          </w:p>
        </w:tc>
      </w:tr>
    </w:tbl>
    <w:p w14:paraId="128C0B87" w14:textId="77777777" w:rsidR="00EE706C" w:rsidRPr="004F4F28" w:rsidRDefault="00EE706C" w:rsidP="000932E1">
      <w:pPr>
        <w:spacing w:line="480" w:lineRule="auto"/>
        <w:rPr>
          <w:rFonts w:ascii="Times New Roman" w:hAnsi="Times New Roman" w:cs="Times New Roman" w:hint="eastAsia"/>
          <w:sz w:val="18"/>
          <w:szCs w:val="18"/>
        </w:rPr>
      </w:pPr>
    </w:p>
    <w:sectPr w:rsidR="00EE706C" w:rsidRPr="004F4F28" w:rsidSect="00C8049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7FF6E" w14:textId="77777777" w:rsidR="001450C9" w:rsidRDefault="001450C9" w:rsidP="00B4597F">
      <w:r>
        <w:separator/>
      </w:r>
    </w:p>
  </w:endnote>
  <w:endnote w:type="continuationSeparator" w:id="0">
    <w:p w14:paraId="61221613" w14:textId="77777777" w:rsidR="001450C9" w:rsidRDefault="001450C9" w:rsidP="00B4597F">
      <w:r>
        <w:continuationSeparator/>
      </w:r>
    </w:p>
  </w:endnote>
  <w:endnote w:type="continuationNotice" w:id="1">
    <w:p w14:paraId="2057EC03" w14:textId="77777777" w:rsidR="001450C9" w:rsidRDefault="001450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﷽﷽﷽﷽﷽﷽ᓵ袕ĝ란ȯ怀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AD75D" w14:textId="77777777" w:rsidR="001450C9" w:rsidRDefault="001450C9" w:rsidP="00B4597F">
      <w:r>
        <w:separator/>
      </w:r>
    </w:p>
  </w:footnote>
  <w:footnote w:type="continuationSeparator" w:id="0">
    <w:p w14:paraId="1C85FD37" w14:textId="77777777" w:rsidR="001450C9" w:rsidRDefault="001450C9" w:rsidP="00B4597F">
      <w:r>
        <w:continuationSeparator/>
      </w:r>
    </w:p>
  </w:footnote>
  <w:footnote w:type="continuationNotice" w:id="1">
    <w:p w14:paraId="23AD12F6" w14:textId="77777777" w:rsidR="001450C9" w:rsidRDefault="001450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34487"/>
    <w:multiLevelType w:val="hybridMultilevel"/>
    <w:tmpl w:val="8D3CDC1E"/>
    <w:lvl w:ilvl="0" w:tplc="0C3A608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DD264A3"/>
    <w:multiLevelType w:val="hybridMultilevel"/>
    <w:tmpl w:val="FCFAC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B1CEB"/>
    <w:multiLevelType w:val="hybridMultilevel"/>
    <w:tmpl w:val="5316E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48D2"/>
    <w:multiLevelType w:val="hybridMultilevel"/>
    <w:tmpl w:val="7B3AD61E"/>
    <w:lvl w:ilvl="0" w:tplc="1D8CF7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506A3F"/>
    <w:multiLevelType w:val="hybridMultilevel"/>
    <w:tmpl w:val="70C6C532"/>
    <w:lvl w:ilvl="0" w:tplc="9768E7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36D6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8829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22A8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6C9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88A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844E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1AF8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24F3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C3A4CF4"/>
    <w:multiLevelType w:val="hybridMultilevel"/>
    <w:tmpl w:val="FD844236"/>
    <w:lvl w:ilvl="0" w:tplc="4C1652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61189"/>
    <w:multiLevelType w:val="hybridMultilevel"/>
    <w:tmpl w:val="B77CB3CE"/>
    <w:lvl w:ilvl="0" w:tplc="7E6211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F6A4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004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66C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022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F48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40B7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4CD8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482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B6D64D9"/>
    <w:multiLevelType w:val="hybridMultilevel"/>
    <w:tmpl w:val="AADE8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C41E6"/>
    <w:multiLevelType w:val="hybridMultilevel"/>
    <w:tmpl w:val="8730DFD8"/>
    <w:lvl w:ilvl="0" w:tplc="ECCA9A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36C8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D0B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BE0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EC26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7EBC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526F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4439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2CC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4AB4B84"/>
    <w:multiLevelType w:val="hybridMultilevel"/>
    <w:tmpl w:val="D424224E"/>
    <w:lvl w:ilvl="0" w:tplc="F6E426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F949D9"/>
    <w:multiLevelType w:val="hybridMultilevel"/>
    <w:tmpl w:val="44D05F98"/>
    <w:lvl w:ilvl="0" w:tplc="3BF232C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9C2B77"/>
    <w:multiLevelType w:val="hybridMultilevel"/>
    <w:tmpl w:val="5B08D49C"/>
    <w:lvl w:ilvl="0" w:tplc="007E4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EA7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5C9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587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303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D827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766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8A2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464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2E33A6E"/>
    <w:multiLevelType w:val="hybridMultilevel"/>
    <w:tmpl w:val="9CA4A7C4"/>
    <w:lvl w:ilvl="0" w:tplc="D8BC1C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09314C"/>
    <w:multiLevelType w:val="hybridMultilevel"/>
    <w:tmpl w:val="62D05D94"/>
    <w:lvl w:ilvl="0" w:tplc="7CDA423C">
      <w:start w:val="590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F401AE"/>
    <w:multiLevelType w:val="hybridMultilevel"/>
    <w:tmpl w:val="457AC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6944651">
    <w:abstractNumId w:val="8"/>
  </w:num>
  <w:num w:numId="2" w16cid:durableId="379591615">
    <w:abstractNumId w:val="6"/>
  </w:num>
  <w:num w:numId="3" w16cid:durableId="1443375902">
    <w:abstractNumId w:val="11"/>
  </w:num>
  <w:num w:numId="4" w16cid:durableId="89158678">
    <w:abstractNumId w:val="14"/>
  </w:num>
  <w:num w:numId="5" w16cid:durableId="1426924675">
    <w:abstractNumId w:val="12"/>
  </w:num>
  <w:num w:numId="6" w16cid:durableId="238103765">
    <w:abstractNumId w:val="9"/>
  </w:num>
  <w:num w:numId="7" w16cid:durableId="1116873718">
    <w:abstractNumId w:val="3"/>
  </w:num>
  <w:num w:numId="8" w16cid:durableId="19597523">
    <w:abstractNumId w:val="2"/>
  </w:num>
  <w:num w:numId="9" w16cid:durableId="1293830850">
    <w:abstractNumId w:val="13"/>
  </w:num>
  <w:num w:numId="10" w16cid:durableId="1781411278">
    <w:abstractNumId w:val="10"/>
  </w:num>
  <w:num w:numId="11" w16cid:durableId="2019386004">
    <w:abstractNumId w:val="5"/>
  </w:num>
  <w:num w:numId="12" w16cid:durableId="429787469">
    <w:abstractNumId w:val="1"/>
  </w:num>
  <w:num w:numId="13" w16cid:durableId="1730230066">
    <w:abstractNumId w:val="7"/>
  </w:num>
  <w:num w:numId="14" w16cid:durableId="1279723973">
    <w:abstractNumId w:val="0"/>
  </w:num>
  <w:num w:numId="15" w16cid:durableId="13302507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YwsTQ1NDMxsDRR0lEKTi0uzszPAykwqgUANWOKV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JAS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5428E"/>
    <w:rsid w:val="00000AA1"/>
    <w:rsid w:val="00000AB9"/>
    <w:rsid w:val="00000B27"/>
    <w:rsid w:val="000024A6"/>
    <w:rsid w:val="000038DB"/>
    <w:rsid w:val="000040A0"/>
    <w:rsid w:val="00005145"/>
    <w:rsid w:val="0000654C"/>
    <w:rsid w:val="00006C1A"/>
    <w:rsid w:val="0000708F"/>
    <w:rsid w:val="000071AC"/>
    <w:rsid w:val="00007578"/>
    <w:rsid w:val="0000783C"/>
    <w:rsid w:val="000100E4"/>
    <w:rsid w:val="00010CA4"/>
    <w:rsid w:val="00010F05"/>
    <w:rsid w:val="000114CE"/>
    <w:rsid w:val="00012BBF"/>
    <w:rsid w:val="000138F8"/>
    <w:rsid w:val="00013F69"/>
    <w:rsid w:val="000156CC"/>
    <w:rsid w:val="0001599A"/>
    <w:rsid w:val="000160D3"/>
    <w:rsid w:val="00016D46"/>
    <w:rsid w:val="00016E4D"/>
    <w:rsid w:val="000171A5"/>
    <w:rsid w:val="00017720"/>
    <w:rsid w:val="00017813"/>
    <w:rsid w:val="00020182"/>
    <w:rsid w:val="000202B9"/>
    <w:rsid w:val="00021E0A"/>
    <w:rsid w:val="000223E6"/>
    <w:rsid w:val="00022947"/>
    <w:rsid w:val="00024334"/>
    <w:rsid w:val="000243E5"/>
    <w:rsid w:val="00024C45"/>
    <w:rsid w:val="00025594"/>
    <w:rsid w:val="000275D3"/>
    <w:rsid w:val="00030EF9"/>
    <w:rsid w:val="00030FF9"/>
    <w:rsid w:val="00031703"/>
    <w:rsid w:val="0003223D"/>
    <w:rsid w:val="00032324"/>
    <w:rsid w:val="000326B5"/>
    <w:rsid w:val="0003364D"/>
    <w:rsid w:val="000342B0"/>
    <w:rsid w:val="00035B10"/>
    <w:rsid w:val="00035E6D"/>
    <w:rsid w:val="00037502"/>
    <w:rsid w:val="000400C0"/>
    <w:rsid w:val="00040532"/>
    <w:rsid w:val="0004087C"/>
    <w:rsid w:val="000430FA"/>
    <w:rsid w:val="000433DD"/>
    <w:rsid w:val="0004448E"/>
    <w:rsid w:val="00044DCA"/>
    <w:rsid w:val="00044E48"/>
    <w:rsid w:val="00044F47"/>
    <w:rsid w:val="000457E3"/>
    <w:rsid w:val="00045BAC"/>
    <w:rsid w:val="00050657"/>
    <w:rsid w:val="00050D4D"/>
    <w:rsid w:val="00051EC9"/>
    <w:rsid w:val="00052605"/>
    <w:rsid w:val="00052789"/>
    <w:rsid w:val="00052ACA"/>
    <w:rsid w:val="0005328F"/>
    <w:rsid w:val="00054971"/>
    <w:rsid w:val="00055F2A"/>
    <w:rsid w:val="0005604B"/>
    <w:rsid w:val="0005778C"/>
    <w:rsid w:val="00061767"/>
    <w:rsid w:val="0006191F"/>
    <w:rsid w:val="00061EF3"/>
    <w:rsid w:val="00062486"/>
    <w:rsid w:val="00062601"/>
    <w:rsid w:val="00064841"/>
    <w:rsid w:val="0006571F"/>
    <w:rsid w:val="00065F20"/>
    <w:rsid w:val="00065FA2"/>
    <w:rsid w:val="00066501"/>
    <w:rsid w:val="0006652C"/>
    <w:rsid w:val="00066E46"/>
    <w:rsid w:val="000679A7"/>
    <w:rsid w:val="00067BFE"/>
    <w:rsid w:val="00070AFD"/>
    <w:rsid w:val="00070B08"/>
    <w:rsid w:val="00070E29"/>
    <w:rsid w:val="00072981"/>
    <w:rsid w:val="00073CE5"/>
    <w:rsid w:val="00074AC3"/>
    <w:rsid w:val="0007517C"/>
    <w:rsid w:val="00075D13"/>
    <w:rsid w:val="00075EB3"/>
    <w:rsid w:val="0007632A"/>
    <w:rsid w:val="00077248"/>
    <w:rsid w:val="000803FA"/>
    <w:rsid w:val="000809DF"/>
    <w:rsid w:val="00080F58"/>
    <w:rsid w:val="00081022"/>
    <w:rsid w:val="000813DB"/>
    <w:rsid w:val="00081BA6"/>
    <w:rsid w:val="00081D07"/>
    <w:rsid w:val="00081EBB"/>
    <w:rsid w:val="00083C3B"/>
    <w:rsid w:val="00083ECD"/>
    <w:rsid w:val="00083FC5"/>
    <w:rsid w:val="00085905"/>
    <w:rsid w:val="00085C30"/>
    <w:rsid w:val="00086FC2"/>
    <w:rsid w:val="000873C5"/>
    <w:rsid w:val="00087BBC"/>
    <w:rsid w:val="00090261"/>
    <w:rsid w:val="00090888"/>
    <w:rsid w:val="0009098A"/>
    <w:rsid w:val="00090BD1"/>
    <w:rsid w:val="00091A1C"/>
    <w:rsid w:val="00091F4F"/>
    <w:rsid w:val="00092472"/>
    <w:rsid w:val="000929A2"/>
    <w:rsid w:val="000932E1"/>
    <w:rsid w:val="000939B3"/>
    <w:rsid w:val="00093F9B"/>
    <w:rsid w:val="000940E9"/>
    <w:rsid w:val="00095233"/>
    <w:rsid w:val="00095FFB"/>
    <w:rsid w:val="00096401"/>
    <w:rsid w:val="00097429"/>
    <w:rsid w:val="000976F9"/>
    <w:rsid w:val="000A04EE"/>
    <w:rsid w:val="000A0817"/>
    <w:rsid w:val="000A0C69"/>
    <w:rsid w:val="000A19B1"/>
    <w:rsid w:val="000A1C0A"/>
    <w:rsid w:val="000A2BB5"/>
    <w:rsid w:val="000A34E0"/>
    <w:rsid w:val="000A3848"/>
    <w:rsid w:val="000A3DD7"/>
    <w:rsid w:val="000A3E74"/>
    <w:rsid w:val="000A406B"/>
    <w:rsid w:val="000A53D2"/>
    <w:rsid w:val="000A5848"/>
    <w:rsid w:val="000A5CC4"/>
    <w:rsid w:val="000B344F"/>
    <w:rsid w:val="000B3601"/>
    <w:rsid w:val="000B3A57"/>
    <w:rsid w:val="000B6940"/>
    <w:rsid w:val="000B6DDE"/>
    <w:rsid w:val="000B7642"/>
    <w:rsid w:val="000C02F7"/>
    <w:rsid w:val="000C06F9"/>
    <w:rsid w:val="000C1DD4"/>
    <w:rsid w:val="000C263D"/>
    <w:rsid w:val="000C4E46"/>
    <w:rsid w:val="000C5C35"/>
    <w:rsid w:val="000C637A"/>
    <w:rsid w:val="000C6CFA"/>
    <w:rsid w:val="000D0862"/>
    <w:rsid w:val="000D0E5E"/>
    <w:rsid w:val="000D150C"/>
    <w:rsid w:val="000D1D91"/>
    <w:rsid w:val="000D20C2"/>
    <w:rsid w:val="000D275E"/>
    <w:rsid w:val="000D42C4"/>
    <w:rsid w:val="000D7569"/>
    <w:rsid w:val="000E0397"/>
    <w:rsid w:val="000E0CA1"/>
    <w:rsid w:val="000E27B1"/>
    <w:rsid w:val="000E2E8A"/>
    <w:rsid w:val="000E3608"/>
    <w:rsid w:val="000E7A7B"/>
    <w:rsid w:val="000F2BF9"/>
    <w:rsid w:val="000F3395"/>
    <w:rsid w:val="000F393C"/>
    <w:rsid w:val="000F4D71"/>
    <w:rsid w:val="000F57A0"/>
    <w:rsid w:val="000F6465"/>
    <w:rsid w:val="000F7E0F"/>
    <w:rsid w:val="00100B6C"/>
    <w:rsid w:val="001014ED"/>
    <w:rsid w:val="0010191C"/>
    <w:rsid w:val="00101A5F"/>
    <w:rsid w:val="0010375B"/>
    <w:rsid w:val="0010490D"/>
    <w:rsid w:val="00104C69"/>
    <w:rsid w:val="00105E05"/>
    <w:rsid w:val="00106BFC"/>
    <w:rsid w:val="001073C2"/>
    <w:rsid w:val="00107F55"/>
    <w:rsid w:val="0011088A"/>
    <w:rsid w:val="00110A5D"/>
    <w:rsid w:val="001112C7"/>
    <w:rsid w:val="00111E6A"/>
    <w:rsid w:val="00112263"/>
    <w:rsid w:val="001123C6"/>
    <w:rsid w:val="001128C1"/>
    <w:rsid w:val="001130F7"/>
    <w:rsid w:val="00113A06"/>
    <w:rsid w:val="00114FF9"/>
    <w:rsid w:val="001167C3"/>
    <w:rsid w:val="001208C7"/>
    <w:rsid w:val="00120916"/>
    <w:rsid w:val="00122749"/>
    <w:rsid w:val="00122884"/>
    <w:rsid w:val="0012321B"/>
    <w:rsid w:val="001233C3"/>
    <w:rsid w:val="0012340B"/>
    <w:rsid w:val="00124190"/>
    <w:rsid w:val="00124706"/>
    <w:rsid w:val="00125B46"/>
    <w:rsid w:val="00126DB4"/>
    <w:rsid w:val="00127245"/>
    <w:rsid w:val="00130029"/>
    <w:rsid w:val="001318C3"/>
    <w:rsid w:val="00132165"/>
    <w:rsid w:val="00132E04"/>
    <w:rsid w:val="00137549"/>
    <w:rsid w:val="0014020B"/>
    <w:rsid w:val="00140960"/>
    <w:rsid w:val="00140ABF"/>
    <w:rsid w:val="001411FC"/>
    <w:rsid w:val="0014160E"/>
    <w:rsid w:val="00141E51"/>
    <w:rsid w:val="001422FE"/>
    <w:rsid w:val="00142804"/>
    <w:rsid w:val="00143B81"/>
    <w:rsid w:val="00143FD0"/>
    <w:rsid w:val="00144064"/>
    <w:rsid w:val="0014430E"/>
    <w:rsid w:val="001450C9"/>
    <w:rsid w:val="001455F2"/>
    <w:rsid w:val="00145955"/>
    <w:rsid w:val="00145DA5"/>
    <w:rsid w:val="00146FF3"/>
    <w:rsid w:val="001470AD"/>
    <w:rsid w:val="00147261"/>
    <w:rsid w:val="00147372"/>
    <w:rsid w:val="00147C96"/>
    <w:rsid w:val="00150E48"/>
    <w:rsid w:val="0015151C"/>
    <w:rsid w:val="001516C6"/>
    <w:rsid w:val="0015290D"/>
    <w:rsid w:val="00152C80"/>
    <w:rsid w:val="00152F96"/>
    <w:rsid w:val="001537B1"/>
    <w:rsid w:val="001542BE"/>
    <w:rsid w:val="00154A5C"/>
    <w:rsid w:val="001553B0"/>
    <w:rsid w:val="00155C2C"/>
    <w:rsid w:val="00156C92"/>
    <w:rsid w:val="001613B3"/>
    <w:rsid w:val="001617D3"/>
    <w:rsid w:val="00162E09"/>
    <w:rsid w:val="00164CBE"/>
    <w:rsid w:val="00165A9F"/>
    <w:rsid w:val="00171103"/>
    <w:rsid w:val="00172593"/>
    <w:rsid w:val="00173CFE"/>
    <w:rsid w:val="00173DE5"/>
    <w:rsid w:val="001740E1"/>
    <w:rsid w:val="00175CAB"/>
    <w:rsid w:val="001762CB"/>
    <w:rsid w:val="001762F5"/>
    <w:rsid w:val="0017673D"/>
    <w:rsid w:val="001773C9"/>
    <w:rsid w:val="001779BD"/>
    <w:rsid w:val="00177B9D"/>
    <w:rsid w:val="0018000B"/>
    <w:rsid w:val="001803EF"/>
    <w:rsid w:val="00180824"/>
    <w:rsid w:val="0018112A"/>
    <w:rsid w:val="001821D4"/>
    <w:rsid w:val="0018273D"/>
    <w:rsid w:val="001829D0"/>
    <w:rsid w:val="00184497"/>
    <w:rsid w:val="00186217"/>
    <w:rsid w:val="00186369"/>
    <w:rsid w:val="00186744"/>
    <w:rsid w:val="001869DE"/>
    <w:rsid w:val="0018753E"/>
    <w:rsid w:val="00190B74"/>
    <w:rsid w:val="00191010"/>
    <w:rsid w:val="001916E2"/>
    <w:rsid w:val="00193346"/>
    <w:rsid w:val="00194460"/>
    <w:rsid w:val="001957DF"/>
    <w:rsid w:val="00196309"/>
    <w:rsid w:val="00196F33"/>
    <w:rsid w:val="001970EB"/>
    <w:rsid w:val="001A019B"/>
    <w:rsid w:val="001A0F85"/>
    <w:rsid w:val="001A1010"/>
    <w:rsid w:val="001A18A6"/>
    <w:rsid w:val="001A1D88"/>
    <w:rsid w:val="001A2E0F"/>
    <w:rsid w:val="001A3BFB"/>
    <w:rsid w:val="001A4832"/>
    <w:rsid w:val="001A51B2"/>
    <w:rsid w:val="001A7413"/>
    <w:rsid w:val="001A7DCB"/>
    <w:rsid w:val="001B5850"/>
    <w:rsid w:val="001B7300"/>
    <w:rsid w:val="001B75C2"/>
    <w:rsid w:val="001C01C2"/>
    <w:rsid w:val="001C093C"/>
    <w:rsid w:val="001C0B67"/>
    <w:rsid w:val="001C1029"/>
    <w:rsid w:val="001C10F8"/>
    <w:rsid w:val="001C2245"/>
    <w:rsid w:val="001C41D3"/>
    <w:rsid w:val="001C4779"/>
    <w:rsid w:val="001C56EF"/>
    <w:rsid w:val="001C5756"/>
    <w:rsid w:val="001C5E3F"/>
    <w:rsid w:val="001C610D"/>
    <w:rsid w:val="001C61A8"/>
    <w:rsid w:val="001C702C"/>
    <w:rsid w:val="001D04A5"/>
    <w:rsid w:val="001D0F38"/>
    <w:rsid w:val="001D1D35"/>
    <w:rsid w:val="001D238F"/>
    <w:rsid w:val="001D3ABC"/>
    <w:rsid w:val="001D3C05"/>
    <w:rsid w:val="001D4300"/>
    <w:rsid w:val="001D44F1"/>
    <w:rsid w:val="001D4CA0"/>
    <w:rsid w:val="001D4F39"/>
    <w:rsid w:val="001D67E7"/>
    <w:rsid w:val="001D68D8"/>
    <w:rsid w:val="001D742A"/>
    <w:rsid w:val="001E11AB"/>
    <w:rsid w:val="001E1F42"/>
    <w:rsid w:val="001E26C0"/>
    <w:rsid w:val="001E3F96"/>
    <w:rsid w:val="001E5F33"/>
    <w:rsid w:val="001F15AE"/>
    <w:rsid w:val="001F1BA1"/>
    <w:rsid w:val="001F255F"/>
    <w:rsid w:val="001F2A13"/>
    <w:rsid w:val="001F2D33"/>
    <w:rsid w:val="001F5469"/>
    <w:rsid w:val="001F579A"/>
    <w:rsid w:val="001F593E"/>
    <w:rsid w:val="001F706C"/>
    <w:rsid w:val="001F71BE"/>
    <w:rsid w:val="001F7358"/>
    <w:rsid w:val="00200028"/>
    <w:rsid w:val="00201595"/>
    <w:rsid w:val="002018A1"/>
    <w:rsid w:val="0020262E"/>
    <w:rsid w:val="00203016"/>
    <w:rsid w:val="002037E0"/>
    <w:rsid w:val="0020478D"/>
    <w:rsid w:val="00204851"/>
    <w:rsid w:val="00205AAF"/>
    <w:rsid w:val="00205CB9"/>
    <w:rsid w:val="002077C9"/>
    <w:rsid w:val="00210C28"/>
    <w:rsid w:val="00211A16"/>
    <w:rsid w:val="00212470"/>
    <w:rsid w:val="00212663"/>
    <w:rsid w:val="002129F7"/>
    <w:rsid w:val="00212B90"/>
    <w:rsid w:val="0021315C"/>
    <w:rsid w:val="0021463B"/>
    <w:rsid w:val="00214DA9"/>
    <w:rsid w:val="00215303"/>
    <w:rsid w:val="002153B9"/>
    <w:rsid w:val="002155ED"/>
    <w:rsid w:val="00216317"/>
    <w:rsid w:val="00220544"/>
    <w:rsid w:val="002205A6"/>
    <w:rsid w:val="00222342"/>
    <w:rsid w:val="00222711"/>
    <w:rsid w:val="00223DC9"/>
    <w:rsid w:val="0022499C"/>
    <w:rsid w:val="00224B0C"/>
    <w:rsid w:val="00224E3F"/>
    <w:rsid w:val="002252AE"/>
    <w:rsid w:val="00225B4E"/>
    <w:rsid w:val="00226765"/>
    <w:rsid w:val="002269E5"/>
    <w:rsid w:val="00230066"/>
    <w:rsid w:val="002318FE"/>
    <w:rsid w:val="00231F52"/>
    <w:rsid w:val="00232058"/>
    <w:rsid w:val="0023236E"/>
    <w:rsid w:val="00234A76"/>
    <w:rsid w:val="00235179"/>
    <w:rsid w:val="0023573F"/>
    <w:rsid w:val="00236CE1"/>
    <w:rsid w:val="0023714C"/>
    <w:rsid w:val="002401C4"/>
    <w:rsid w:val="00240731"/>
    <w:rsid w:val="00240FCE"/>
    <w:rsid w:val="0024106D"/>
    <w:rsid w:val="00241591"/>
    <w:rsid w:val="002415B3"/>
    <w:rsid w:val="00241CFA"/>
    <w:rsid w:val="00241EF1"/>
    <w:rsid w:val="00244232"/>
    <w:rsid w:val="0024511A"/>
    <w:rsid w:val="00246059"/>
    <w:rsid w:val="00246291"/>
    <w:rsid w:val="002509B6"/>
    <w:rsid w:val="00252702"/>
    <w:rsid w:val="00252F15"/>
    <w:rsid w:val="00253398"/>
    <w:rsid w:val="00253FD0"/>
    <w:rsid w:val="0025426C"/>
    <w:rsid w:val="002547FD"/>
    <w:rsid w:val="00255D3C"/>
    <w:rsid w:val="00255F50"/>
    <w:rsid w:val="00256728"/>
    <w:rsid w:val="00261F1D"/>
    <w:rsid w:val="00263BBA"/>
    <w:rsid w:val="00264070"/>
    <w:rsid w:val="0026536C"/>
    <w:rsid w:val="00270953"/>
    <w:rsid w:val="00270C90"/>
    <w:rsid w:val="00271EF2"/>
    <w:rsid w:val="00272526"/>
    <w:rsid w:val="00272F30"/>
    <w:rsid w:val="00273F02"/>
    <w:rsid w:val="002746B4"/>
    <w:rsid w:val="0027489E"/>
    <w:rsid w:val="00274B4A"/>
    <w:rsid w:val="0027565B"/>
    <w:rsid w:val="0027601F"/>
    <w:rsid w:val="00276E1B"/>
    <w:rsid w:val="00277D0F"/>
    <w:rsid w:val="00277E78"/>
    <w:rsid w:val="00282B3B"/>
    <w:rsid w:val="00283B03"/>
    <w:rsid w:val="0028648E"/>
    <w:rsid w:val="002870C4"/>
    <w:rsid w:val="00287F31"/>
    <w:rsid w:val="002906DD"/>
    <w:rsid w:val="00291742"/>
    <w:rsid w:val="00293E37"/>
    <w:rsid w:val="00294976"/>
    <w:rsid w:val="00294D9E"/>
    <w:rsid w:val="002950FD"/>
    <w:rsid w:val="0029779E"/>
    <w:rsid w:val="002A19B1"/>
    <w:rsid w:val="002A1D35"/>
    <w:rsid w:val="002A2161"/>
    <w:rsid w:val="002A2353"/>
    <w:rsid w:val="002A3252"/>
    <w:rsid w:val="002A3DBD"/>
    <w:rsid w:val="002A4E21"/>
    <w:rsid w:val="002B0123"/>
    <w:rsid w:val="002B0188"/>
    <w:rsid w:val="002B1D75"/>
    <w:rsid w:val="002B2C54"/>
    <w:rsid w:val="002B4132"/>
    <w:rsid w:val="002B429C"/>
    <w:rsid w:val="002B4523"/>
    <w:rsid w:val="002B50FC"/>
    <w:rsid w:val="002B6829"/>
    <w:rsid w:val="002B6AA9"/>
    <w:rsid w:val="002B6C61"/>
    <w:rsid w:val="002B6FEF"/>
    <w:rsid w:val="002C11B0"/>
    <w:rsid w:val="002C257B"/>
    <w:rsid w:val="002C29DF"/>
    <w:rsid w:val="002C457B"/>
    <w:rsid w:val="002C47F2"/>
    <w:rsid w:val="002C48C0"/>
    <w:rsid w:val="002C571D"/>
    <w:rsid w:val="002C744A"/>
    <w:rsid w:val="002C7AD9"/>
    <w:rsid w:val="002D02ED"/>
    <w:rsid w:val="002D0886"/>
    <w:rsid w:val="002D1DB7"/>
    <w:rsid w:val="002D3E82"/>
    <w:rsid w:val="002D5EC7"/>
    <w:rsid w:val="002D62DA"/>
    <w:rsid w:val="002D7200"/>
    <w:rsid w:val="002D7322"/>
    <w:rsid w:val="002D7C69"/>
    <w:rsid w:val="002D7D10"/>
    <w:rsid w:val="002E0EED"/>
    <w:rsid w:val="002E10AE"/>
    <w:rsid w:val="002E132E"/>
    <w:rsid w:val="002E205F"/>
    <w:rsid w:val="002E269C"/>
    <w:rsid w:val="002E26DF"/>
    <w:rsid w:val="002E2758"/>
    <w:rsid w:val="002E4671"/>
    <w:rsid w:val="002E5708"/>
    <w:rsid w:val="002E6A85"/>
    <w:rsid w:val="002F0518"/>
    <w:rsid w:val="002F0CB7"/>
    <w:rsid w:val="002F1473"/>
    <w:rsid w:val="002F1B6E"/>
    <w:rsid w:val="002F1FB6"/>
    <w:rsid w:val="002F420A"/>
    <w:rsid w:val="002F6671"/>
    <w:rsid w:val="002F6ACA"/>
    <w:rsid w:val="00302EC4"/>
    <w:rsid w:val="00303312"/>
    <w:rsid w:val="00304B8B"/>
    <w:rsid w:val="00305247"/>
    <w:rsid w:val="00306E03"/>
    <w:rsid w:val="003104E8"/>
    <w:rsid w:val="0031247C"/>
    <w:rsid w:val="003128CC"/>
    <w:rsid w:val="0031322F"/>
    <w:rsid w:val="0031362A"/>
    <w:rsid w:val="0031467B"/>
    <w:rsid w:val="0031534D"/>
    <w:rsid w:val="00315C60"/>
    <w:rsid w:val="00315C99"/>
    <w:rsid w:val="00316542"/>
    <w:rsid w:val="00317335"/>
    <w:rsid w:val="003202FE"/>
    <w:rsid w:val="00320A00"/>
    <w:rsid w:val="00320F1E"/>
    <w:rsid w:val="003210AF"/>
    <w:rsid w:val="0032111F"/>
    <w:rsid w:val="00321266"/>
    <w:rsid w:val="0032127D"/>
    <w:rsid w:val="00322D11"/>
    <w:rsid w:val="0032394B"/>
    <w:rsid w:val="00323BCE"/>
    <w:rsid w:val="00324253"/>
    <w:rsid w:val="00325827"/>
    <w:rsid w:val="00325A31"/>
    <w:rsid w:val="00325F73"/>
    <w:rsid w:val="00326C8A"/>
    <w:rsid w:val="00326F02"/>
    <w:rsid w:val="003311CB"/>
    <w:rsid w:val="00333B83"/>
    <w:rsid w:val="00333F38"/>
    <w:rsid w:val="00334BFC"/>
    <w:rsid w:val="00334FC7"/>
    <w:rsid w:val="003354E2"/>
    <w:rsid w:val="00335964"/>
    <w:rsid w:val="0033667F"/>
    <w:rsid w:val="00336993"/>
    <w:rsid w:val="003369ED"/>
    <w:rsid w:val="00342569"/>
    <w:rsid w:val="003440E7"/>
    <w:rsid w:val="0034419E"/>
    <w:rsid w:val="0034521E"/>
    <w:rsid w:val="003464CB"/>
    <w:rsid w:val="00347450"/>
    <w:rsid w:val="003503AA"/>
    <w:rsid w:val="00350460"/>
    <w:rsid w:val="0035166A"/>
    <w:rsid w:val="00351A17"/>
    <w:rsid w:val="00351FF2"/>
    <w:rsid w:val="003535B1"/>
    <w:rsid w:val="00355087"/>
    <w:rsid w:val="00355DEB"/>
    <w:rsid w:val="00360C60"/>
    <w:rsid w:val="00362110"/>
    <w:rsid w:val="003628F1"/>
    <w:rsid w:val="00363193"/>
    <w:rsid w:val="00363290"/>
    <w:rsid w:val="003647F9"/>
    <w:rsid w:val="00365640"/>
    <w:rsid w:val="00365666"/>
    <w:rsid w:val="00367946"/>
    <w:rsid w:val="003707A8"/>
    <w:rsid w:val="00371665"/>
    <w:rsid w:val="003722E6"/>
    <w:rsid w:val="003724A9"/>
    <w:rsid w:val="00372B0D"/>
    <w:rsid w:val="0037545A"/>
    <w:rsid w:val="00375DC0"/>
    <w:rsid w:val="0037604A"/>
    <w:rsid w:val="00382232"/>
    <w:rsid w:val="003825EF"/>
    <w:rsid w:val="00383367"/>
    <w:rsid w:val="00387C9F"/>
    <w:rsid w:val="00392024"/>
    <w:rsid w:val="0039285A"/>
    <w:rsid w:val="0039408D"/>
    <w:rsid w:val="00394651"/>
    <w:rsid w:val="0039583C"/>
    <w:rsid w:val="0039593F"/>
    <w:rsid w:val="00396B4F"/>
    <w:rsid w:val="00396DAB"/>
    <w:rsid w:val="00397306"/>
    <w:rsid w:val="003A1318"/>
    <w:rsid w:val="003A3CEC"/>
    <w:rsid w:val="003A4E7B"/>
    <w:rsid w:val="003A56CE"/>
    <w:rsid w:val="003A5FB8"/>
    <w:rsid w:val="003A7994"/>
    <w:rsid w:val="003A7B91"/>
    <w:rsid w:val="003A7F28"/>
    <w:rsid w:val="003B1F55"/>
    <w:rsid w:val="003B2143"/>
    <w:rsid w:val="003B37C8"/>
    <w:rsid w:val="003B72E6"/>
    <w:rsid w:val="003B794A"/>
    <w:rsid w:val="003C09C6"/>
    <w:rsid w:val="003C1CAB"/>
    <w:rsid w:val="003C235F"/>
    <w:rsid w:val="003C4690"/>
    <w:rsid w:val="003C50DC"/>
    <w:rsid w:val="003C50E6"/>
    <w:rsid w:val="003C5479"/>
    <w:rsid w:val="003C56A6"/>
    <w:rsid w:val="003C6448"/>
    <w:rsid w:val="003C67B2"/>
    <w:rsid w:val="003C711C"/>
    <w:rsid w:val="003C7371"/>
    <w:rsid w:val="003C7F05"/>
    <w:rsid w:val="003D0693"/>
    <w:rsid w:val="003D0F7D"/>
    <w:rsid w:val="003D12CD"/>
    <w:rsid w:val="003D1AB1"/>
    <w:rsid w:val="003D32F4"/>
    <w:rsid w:val="003D394B"/>
    <w:rsid w:val="003D3CAF"/>
    <w:rsid w:val="003D4801"/>
    <w:rsid w:val="003D4F91"/>
    <w:rsid w:val="003D5A74"/>
    <w:rsid w:val="003D73FA"/>
    <w:rsid w:val="003D7646"/>
    <w:rsid w:val="003E0268"/>
    <w:rsid w:val="003E1A62"/>
    <w:rsid w:val="003E1CA1"/>
    <w:rsid w:val="003E2BD1"/>
    <w:rsid w:val="003E2F30"/>
    <w:rsid w:val="003E384F"/>
    <w:rsid w:val="003E39A0"/>
    <w:rsid w:val="003E4294"/>
    <w:rsid w:val="003E433F"/>
    <w:rsid w:val="003E4985"/>
    <w:rsid w:val="003E5656"/>
    <w:rsid w:val="003E5676"/>
    <w:rsid w:val="003E5F88"/>
    <w:rsid w:val="003E6E11"/>
    <w:rsid w:val="003E7669"/>
    <w:rsid w:val="003F0FF9"/>
    <w:rsid w:val="003F124E"/>
    <w:rsid w:val="003F214E"/>
    <w:rsid w:val="003F2191"/>
    <w:rsid w:val="003F2E41"/>
    <w:rsid w:val="003F47A3"/>
    <w:rsid w:val="003F4B17"/>
    <w:rsid w:val="003F5702"/>
    <w:rsid w:val="003F5C22"/>
    <w:rsid w:val="00402592"/>
    <w:rsid w:val="004034D3"/>
    <w:rsid w:val="004042F6"/>
    <w:rsid w:val="0040503D"/>
    <w:rsid w:val="00406DC0"/>
    <w:rsid w:val="00407628"/>
    <w:rsid w:val="00407E63"/>
    <w:rsid w:val="00410141"/>
    <w:rsid w:val="00410F19"/>
    <w:rsid w:val="00414C17"/>
    <w:rsid w:val="00414C5D"/>
    <w:rsid w:val="00414D33"/>
    <w:rsid w:val="004179D6"/>
    <w:rsid w:val="004211AE"/>
    <w:rsid w:val="00421830"/>
    <w:rsid w:val="0042222E"/>
    <w:rsid w:val="00422454"/>
    <w:rsid w:val="00422901"/>
    <w:rsid w:val="00423198"/>
    <w:rsid w:val="00423690"/>
    <w:rsid w:val="00425518"/>
    <w:rsid w:val="004257B8"/>
    <w:rsid w:val="004258F6"/>
    <w:rsid w:val="004267C6"/>
    <w:rsid w:val="004272F2"/>
    <w:rsid w:val="004303C2"/>
    <w:rsid w:val="00430F40"/>
    <w:rsid w:val="00432450"/>
    <w:rsid w:val="00432969"/>
    <w:rsid w:val="00433726"/>
    <w:rsid w:val="00433AC2"/>
    <w:rsid w:val="004349AC"/>
    <w:rsid w:val="00434A04"/>
    <w:rsid w:val="00434F3A"/>
    <w:rsid w:val="00435361"/>
    <w:rsid w:val="004355D7"/>
    <w:rsid w:val="004356B7"/>
    <w:rsid w:val="00435E42"/>
    <w:rsid w:val="004416A0"/>
    <w:rsid w:val="004416FD"/>
    <w:rsid w:val="00441B2A"/>
    <w:rsid w:val="00441FD0"/>
    <w:rsid w:val="0044362F"/>
    <w:rsid w:val="00443A60"/>
    <w:rsid w:val="00444287"/>
    <w:rsid w:val="004453E5"/>
    <w:rsid w:val="00445B1D"/>
    <w:rsid w:val="00445F19"/>
    <w:rsid w:val="0044680E"/>
    <w:rsid w:val="00446DD9"/>
    <w:rsid w:val="00447D83"/>
    <w:rsid w:val="00450473"/>
    <w:rsid w:val="00451A39"/>
    <w:rsid w:val="004547A3"/>
    <w:rsid w:val="00456B68"/>
    <w:rsid w:val="00456E72"/>
    <w:rsid w:val="00456EC2"/>
    <w:rsid w:val="004571FC"/>
    <w:rsid w:val="00457538"/>
    <w:rsid w:val="004579BA"/>
    <w:rsid w:val="00457D78"/>
    <w:rsid w:val="00460E1D"/>
    <w:rsid w:val="004614E1"/>
    <w:rsid w:val="00462DF0"/>
    <w:rsid w:val="00463F45"/>
    <w:rsid w:val="00465129"/>
    <w:rsid w:val="004651DE"/>
    <w:rsid w:val="00465243"/>
    <w:rsid w:val="00465361"/>
    <w:rsid w:val="0046606B"/>
    <w:rsid w:val="004666A3"/>
    <w:rsid w:val="00466723"/>
    <w:rsid w:val="00471BFC"/>
    <w:rsid w:val="004724E6"/>
    <w:rsid w:val="00472D51"/>
    <w:rsid w:val="004744D6"/>
    <w:rsid w:val="00474767"/>
    <w:rsid w:val="00476A84"/>
    <w:rsid w:val="00477FD5"/>
    <w:rsid w:val="004805A8"/>
    <w:rsid w:val="004816A9"/>
    <w:rsid w:val="00481798"/>
    <w:rsid w:val="004819BD"/>
    <w:rsid w:val="00482408"/>
    <w:rsid w:val="00482851"/>
    <w:rsid w:val="00482BAF"/>
    <w:rsid w:val="0048358E"/>
    <w:rsid w:val="00483E9A"/>
    <w:rsid w:val="00484E83"/>
    <w:rsid w:val="00485440"/>
    <w:rsid w:val="004863E8"/>
    <w:rsid w:val="00486C8A"/>
    <w:rsid w:val="00487A7A"/>
    <w:rsid w:val="004912D9"/>
    <w:rsid w:val="004912E2"/>
    <w:rsid w:val="00494F2F"/>
    <w:rsid w:val="0049550E"/>
    <w:rsid w:val="0049591D"/>
    <w:rsid w:val="00495B7E"/>
    <w:rsid w:val="00495EC0"/>
    <w:rsid w:val="004969FF"/>
    <w:rsid w:val="00496D7F"/>
    <w:rsid w:val="004A045B"/>
    <w:rsid w:val="004A0907"/>
    <w:rsid w:val="004A286C"/>
    <w:rsid w:val="004A40D0"/>
    <w:rsid w:val="004A50DD"/>
    <w:rsid w:val="004A5B08"/>
    <w:rsid w:val="004A5C0A"/>
    <w:rsid w:val="004B1928"/>
    <w:rsid w:val="004B3B0E"/>
    <w:rsid w:val="004B700A"/>
    <w:rsid w:val="004B7D79"/>
    <w:rsid w:val="004B7E5F"/>
    <w:rsid w:val="004C04AA"/>
    <w:rsid w:val="004C1174"/>
    <w:rsid w:val="004C17A7"/>
    <w:rsid w:val="004C1BB8"/>
    <w:rsid w:val="004C1E61"/>
    <w:rsid w:val="004C267B"/>
    <w:rsid w:val="004C43EE"/>
    <w:rsid w:val="004C43FD"/>
    <w:rsid w:val="004C456E"/>
    <w:rsid w:val="004C59DD"/>
    <w:rsid w:val="004C608D"/>
    <w:rsid w:val="004C6107"/>
    <w:rsid w:val="004C6BFF"/>
    <w:rsid w:val="004C6F2A"/>
    <w:rsid w:val="004C7D40"/>
    <w:rsid w:val="004D0B71"/>
    <w:rsid w:val="004D1157"/>
    <w:rsid w:val="004D1811"/>
    <w:rsid w:val="004D26F5"/>
    <w:rsid w:val="004D2951"/>
    <w:rsid w:val="004D3030"/>
    <w:rsid w:val="004D3B37"/>
    <w:rsid w:val="004D4F6B"/>
    <w:rsid w:val="004D58B0"/>
    <w:rsid w:val="004D6793"/>
    <w:rsid w:val="004D6D95"/>
    <w:rsid w:val="004D75EC"/>
    <w:rsid w:val="004D7F36"/>
    <w:rsid w:val="004D7F78"/>
    <w:rsid w:val="004E052F"/>
    <w:rsid w:val="004E0936"/>
    <w:rsid w:val="004E1FFA"/>
    <w:rsid w:val="004E213A"/>
    <w:rsid w:val="004E21DA"/>
    <w:rsid w:val="004E2EB0"/>
    <w:rsid w:val="004E3AF2"/>
    <w:rsid w:val="004E3D83"/>
    <w:rsid w:val="004E4032"/>
    <w:rsid w:val="004E5404"/>
    <w:rsid w:val="004E54C4"/>
    <w:rsid w:val="004E5954"/>
    <w:rsid w:val="004E5CF7"/>
    <w:rsid w:val="004E6BF6"/>
    <w:rsid w:val="004E7D0B"/>
    <w:rsid w:val="004F02D0"/>
    <w:rsid w:val="004F06FC"/>
    <w:rsid w:val="004F0E7B"/>
    <w:rsid w:val="004F23C1"/>
    <w:rsid w:val="004F344C"/>
    <w:rsid w:val="004F352D"/>
    <w:rsid w:val="004F3635"/>
    <w:rsid w:val="004F4F28"/>
    <w:rsid w:val="004F641E"/>
    <w:rsid w:val="004F67CD"/>
    <w:rsid w:val="005009D0"/>
    <w:rsid w:val="00500D4A"/>
    <w:rsid w:val="005015E7"/>
    <w:rsid w:val="00503073"/>
    <w:rsid w:val="005035E1"/>
    <w:rsid w:val="00503D53"/>
    <w:rsid w:val="005040AC"/>
    <w:rsid w:val="0050476F"/>
    <w:rsid w:val="005058EA"/>
    <w:rsid w:val="00505BC4"/>
    <w:rsid w:val="0050796D"/>
    <w:rsid w:val="00507B7A"/>
    <w:rsid w:val="00510F66"/>
    <w:rsid w:val="005146E6"/>
    <w:rsid w:val="0051482A"/>
    <w:rsid w:val="005148D2"/>
    <w:rsid w:val="00516AB3"/>
    <w:rsid w:val="0052085B"/>
    <w:rsid w:val="00520903"/>
    <w:rsid w:val="00521C76"/>
    <w:rsid w:val="00523C3D"/>
    <w:rsid w:val="00524CE1"/>
    <w:rsid w:val="005258C5"/>
    <w:rsid w:val="0052644E"/>
    <w:rsid w:val="00526AA8"/>
    <w:rsid w:val="005272CF"/>
    <w:rsid w:val="00527EFB"/>
    <w:rsid w:val="005308DD"/>
    <w:rsid w:val="00532157"/>
    <w:rsid w:val="0053218E"/>
    <w:rsid w:val="00533AA6"/>
    <w:rsid w:val="0053473F"/>
    <w:rsid w:val="00534B9B"/>
    <w:rsid w:val="00536DE3"/>
    <w:rsid w:val="00537021"/>
    <w:rsid w:val="00540326"/>
    <w:rsid w:val="00540375"/>
    <w:rsid w:val="005404CA"/>
    <w:rsid w:val="0054060A"/>
    <w:rsid w:val="00540E00"/>
    <w:rsid w:val="00541D7B"/>
    <w:rsid w:val="00542664"/>
    <w:rsid w:val="0054266E"/>
    <w:rsid w:val="005426D3"/>
    <w:rsid w:val="005433CB"/>
    <w:rsid w:val="0054371E"/>
    <w:rsid w:val="00544385"/>
    <w:rsid w:val="0054499F"/>
    <w:rsid w:val="00544A23"/>
    <w:rsid w:val="00544CBF"/>
    <w:rsid w:val="00544CE7"/>
    <w:rsid w:val="005500EF"/>
    <w:rsid w:val="005501D3"/>
    <w:rsid w:val="005506B2"/>
    <w:rsid w:val="0055084F"/>
    <w:rsid w:val="005517E0"/>
    <w:rsid w:val="00551C90"/>
    <w:rsid w:val="00552B0C"/>
    <w:rsid w:val="00552DAD"/>
    <w:rsid w:val="00554FCA"/>
    <w:rsid w:val="00555170"/>
    <w:rsid w:val="00555E3C"/>
    <w:rsid w:val="00562482"/>
    <w:rsid w:val="005629CD"/>
    <w:rsid w:val="005629DA"/>
    <w:rsid w:val="005644C5"/>
    <w:rsid w:val="00565A59"/>
    <w:rsid w:val="00565FEC"/>
    <w:rsid w:val="005662DD"/>
    <w:rsid w:val="00570551"/>
    <w:rsid w:val="00572C0D"/>
    <w:rsid w:val="0057339A"/>
    <w:rsid w:val="00573E9F"/>
    <w:rsid w:val="005743DF"/>
    <w:rsid w:val="005743ED"/>
    <w:rsid w:val="005745BE"/>
    <w:rsid w:val="00574947"/>
    <w:rsid w:val="005752DD"/>
    <w:rsid w:val="00575CDC"/>
    <w:rsid w:val="00575CE4"/>
    <w:rsid w:val="00576526"/>
    <w:rsid w:val="00582B5E"/>
    <w:rsid w:val="00586E98"/>
    <w:rsid w:val="00587663"/>
    <w:rsid w:val="005910A6"/>
    <w:rsid w:val="00591B93"/>
    <w:rsid w:val="00591F9E"/>
    <w:rsid w:val="00593177"/>
    <w:rsid w:val="0059336D"/>
    <w:rsid w:val="00594F9B"/>
    <w:rsid w:val="005951C5"/>
    <w:rsid w:val="005959AE"/>
    <w:rsid w:val="00595C7E"/>
    <w:rsid w:val="00596499"/>
    <w:rsid w:val="005973E5"/>
    <w:rsid w:val="005A088E"/>
    <w:rsid w:val="005A19C0"/>
    <w:rsid w:val="005A1F15"/>
    <w:rsid w:val="005A2BF1"/>
    <w:rsid w:val="005A35EF"/>
    <w:rsid w:val="005A5C2C"/>
    <w:rsid w:val="005A5F25"/>
    <w:rsid w:val="005A62E0"/>
    <w:rsid w:val="005A6765"/>
    <w:rsid w:val="005A6B36"/>
    <w:rsid w:val="005A78AB"/>
    <w:rsid w:val="005B01FA"/>
    <w:rsid w:val="005B0C59"/>
    <w:rsid w:val="005B10FD"/>
    <w:rsid w:val="005B12BB"/>
    <w:rsid w:val="005B1D35"/>
    <w:rsid w:val="005B1EB8"/>
    <w:rsid w:val="005B20D3"/>
    <w:rsid w:val="005B3393"/>
    <w:rsid w:val="005B4904"/>
    <w:rsid w:val="005B6EE0"/>
    <w:rsid w:val="005C032E"/>
    <w:rsid w:val="005C0902"/>
    <w:rsid w:val="005C0BCB"/>
    <w:rsid w:val="005C0CB7"/>
    <w:rsid w:val="005C1456"/>
    <w:rsid w:val="005C178C"/>
    <w:rsid w:val="005C3E36"/>
    <w:rsid w:val="005C45B1"/>
    <w:rsid w:val="005C4EC6"/>
    <w:rsid w:val="005C60D5"/>
    <w:rsid w:val="005C6CC8"/>
    <w:rsid w:val="005D02C7"/>
    <w:rsid w:val="005D07EE"/>
    <w:rsid w:val="005D08C6"/>
    <w:rsid w:val="005D10F7"/>
    <w:rsid w:val="005D16ED"/>
    <w:rsid w:val="005D1F3D"/>
    <w:rsid w:val="005D2575"/>
    <w:rsid w:val="005D3A90"/>
    <w:rsid w:val="005D4EED"/>
    <w:rsid w:val="005D589C"/>
    <w:rsid w:val="005D6BB1"/>
    <w:rsid w:val="005E0282"/>
    <w:rsid w:val="005E0E73"/>
    <w:rsid w:val="005E124E"/>
    <w:rsid w:val="005E4BDF"/>
    <w:rsid w:val="005E55B1"/>
    <w:rsid w:val="005E70C0"/>
    <w:rsid w:val="005E7471"/>
    <w:rsid w:val="005F0222"/>
    <w:rsid w:val="005F278D"/>
    <w:rsid w:val="005F317F"/>
    <w:rsid w:val="005F392F"/>
    <w:rsid w:val="005F3C45"/>
    <w:rsid w:val="005F42C8"/>
    <w:rsid w:val="005F5363"/>
    <w:rsid w:val="005F5AC4"/>
    <w:rsid w:val="005F6026"/>
    <w:rsid w:val="005F6FD1"/>
    <w:rsid w:val="005F7CBF"/>
    <w:rsid w:val="00600341"/>
    <w:rsid w:val="00600682"/>
    <w:rsid w:val="00600CAE"/>
    <w:rsid w:val="00602884"/>
    <w:rsid w:val="00603D45"/>
    <w:rsid w:val="006065C8"/>
    <w:rsid w:val="00606F0B"/>
    <w:rsid w:val="0060715B"/>
    <w:rsid w:val="006103CF"/>
    <w:rsid w:val="006109E7"/>
    <w:rsid w:val="00610FC5"/>
    <w:rsid w:val="00611CA8"/>
    <w:rsid w:val="00611F14"/>
    <w:rsid w:val="0061278F"/>
    <w:rsid w:val="00613385"/>
    <w:rsid w:val="00615414"/>
    <w:rsid w:val="006157AE"/>
    <w:rsid w:val="0061666D"/>
    <w:rsid w:val="006172B0"/>
    <w:rsid w:val="00620262"/>
    <w:rsid w:val="0062043F"/>
    <w:rsid w:val="00620C7A"/>
    <w:rsid w:val="00620FCB"/>
    <w:rsid w:val="006216E1"/>
    <w:rsid w:val="006226B3"/>
    <w:rsid w:val="00623F44"/>
    <w:rsid w:val="00624CCA"/>
    <w:rsid w:val="00624DBC"/>
    <w:rsid w:val="00625394"/>
    <w:rsid w:val="00627047"/>
    <w:rsid w:val="00630E81"/>
    <w:rsid w:val="00631227"/>
    <w:rsid w:val="006319C7"/>
    <w:rsid w:val="00631A2E"/>
    <w:rsid w:val="00631A40"/>
    <w:rsid w:val="0063276C"/>
    <w:rsid w:val="00635087"/>
    <w:rsid w:val="006366F2"/>
    <w:rsid w:val="00636E18"/>
    <w:rsid w:val="00640AA7"/>
    <w:rsid w:val="00641125"/>
    <w:rsid w:val="00642133"/>
    <w:rsid w:val="00642A72"/>
    <w:rsid w:val="006437DD"/>
    <w:rsid w:val="00644390"/>
    <w:rsid w:val="00644CAE"/>
    <w:rsid w:val="006457F7"/>
    <w:rsid w:val="00646FDD"/>
    <w:rsid w:val="0065053A"/>
    <w:rsid w:val="00652020"/>
    <w:rsid w:val="00652EA0"/>
    <w:rsid w:val="00653176"/>
    <w:rsid w:val="00653261"/>
    <w:rsid w:val="00653D7E"/>
    <w:rsid w:val="00653F14"/>
    <w:rsid w:val="00654815"/>
    <w:rsid w:val="00654B69"/>
    <w:rsid w:val="0065519A"/>
    <w:rsid w:val="00660B3D"/>
    <w:rsid w:val="006612D4"/>
    <w:rsid w:val="00661E22"/>
    <w:rsid w:val="00663417"/>
    <w:rsid w:val="0066441D"/>
    <w:rsid w:val="00664451"/>
    <w:rsid w:val="00665023"/>
    <w:rsid w:val="00666233"/>
    <w:rsid w:val="00667041"/>
    <w:rsid w:val="006678D3"/>
    <w:rsid w:val="00667D8F"/>
    <w:rsid w:val="0067135C"/>
    <w:rsid w:val="0067140E"/>
    <w:rsid w:val="00671F13"/>
    <w:rsid w:val="00672475"/>
    <w:rsid w:val="006731D8"/>
    <w:rsid w:val="00673723"/>
    <w:rsid w:val="006746A5"/>
    <w:rsid w:val="00675195"/>
    <w:rsid w:val="0067529C"/>
    <w:rsid w:val="006764E8"/>
    <w:rsid w:val="006769E4"/>
    <w:rsid w:val="006803EE"/>
    <w:rsid w:val="006815EF"/>
    <w:rsid w:val="00681AD7"/>
    <w:rsid w:val="00681C54"/>
    <w:rsid w:val="00682CF3"/>
    <w:rsid w:val="00687F9D"/>
    <w:rsid w:val="00690ACE"/>
    <w:rsid w:val="00691DF5"/>
    <w:rsid w:val="006929B5"/>
    <w:rsid w:val="00693015"/>
    <w:rsid w:val="00693440"/>
    <w:rsid w:val="00693455"/>
    <w:rsid w:val="0069368B"/>
    <w:rsid w:val="00693B35"/>
    <w:rsid w:val="00694472"/>
    <w:rsid w:val="00694791"/>
    <w:rsid w:val="00695FF6"/>
    <w:rsid w:val="006A0D41"/>
    <w:rsid w:val="006A14B5"/>
    <w:rsid w:val="006A1FD0"/>
    <w:rsid w:val="006A27F1"/>
    <w:rsid w:val="006A348F"/>
    <w:rsid w:val="006A3569"/>
    <w:rsid w:val="006A378D"/>
    <w:rsid w:val="006A3BF0"/>
    <w:rsid w:val="006A44AE"/>
    <w:rsid w:val="006A4FC9"/>
    <w:rsid w:val="006A5651"/>
    <w:rsid w:val="006A5F50"/>
    <w:rsid w:val="006A5F7A"/>
    <w:rsid w:val="006A6049"/>
    <w:rsid w:val="006A6180"/>
    <w:rsid w:val="006A78F1"/>
    <w:rsid w:val="006B03C6"/>
    <w:rsid w:val="006B0EF3"/>
    <w:rsid w:val="006B1033"/>
    <w:rsid w:val="006B13EF"/>
    <w:rsid w:val="006B4A1D"/>
    <w:rsid w:val="006B5D9D"/>
    <w:rsid w:val="006B6196"/>
    <w:rsid w:val="006B7D34"/>
    <w:rsid w:val="006C14ED"/>
    <w:rsid w:val="006C19D3"/>
    <w:rsid w:val="006C2AE7"/>
    <w:rsid w:val="006C2E4B"/>
    <w:rsid w:val="006C31C5"/>
    <w:rsid w:val="006C4159"/>
    <w:rsid w:val="006C44D3"/>
    <w:rsid w:val="006C4679"/>
    <w:rsid w:val="006C4922"/>
    <w:rsid w:val="006C4F41"/>
    <w:rsid w:val="006C6348"/>
    <w:rsid w:val="006C6609"/>
    <w:rsid w:val="006D28A5"/>
    <w:rsid w:val="006D2A58"/>
    <w:rsid w:val="006D38B4"/>
    <w:rsid w:val="006D5863"/>
    <w:rsid w:val="006D5D86"/>
    <w:rsid w:val="006D77B2"/>
    <w:rsid w:val="006E08D5"/>
    <w:rsid w:val="006E09E4"/>
    <w:rsid w:val="006E0B30"/>
    <w:rsid w:val="006E13A2"/>
    <w:rsid w:val="006E20B4"/>
    <w:rsid w:val="006E28D6"/>
    <w:rsid w:val="006E42C3"/>
    <w:rsid w:val="006E50D5"/>
    <w:rsid w:val="006E55EE"/>
    <w:rsid w:val="006E5C0A"/>
    <w:rsid w:val="006E71B0"/>
    <w:rsid w:val="006E72EF"/>
    <w:rsid w:val="006F129E"/>
    <w:rsid w:val="006F14CE"/>
    <w:rsid w:val="006F1C6C"/>
    <w:rsid w:val="006F2ADC"/>
    <w:rsid w:val="006F3AF8"/>
    <w:rsid w:val="006F4436"/>
    <w:rsid w:val="006F4489"/>
    <w:rsid w:val="006F513C"/>
    <w:rsid w:val="006F5275"/>
    <w:rsid w:val="006F5E1E"/>
    <w:rsid w:val="006F741D"/>
    <w:rsid w:val="006F7567"/>
    <w:rsid w:val="00700499"/>
    <w:rsid w:val="00703ADE"/>
    <w:rsid w:val="007040F8"/>
    <w:rsid w:val="00705FED"/>
    <w:rsid w:val="00710CE1"/>
    <w:rsid w:val="0071125E"/>
    <w:rsid w:val="00712457"/>
    <w:rsid w:val="007134B6"/>
    <w:rsid w:val="007138F9"/>
    <w:rsid w:val="00713A79"/>
    <w:rsid w:val="00714D75"/>
    <w:rsid w:val="00715655"/>
    <w:rsid w:val="0072081F"/>
    <w:rsid w:val="00722121"/>
    <w:rsid w:val="007223F0"/>
    <w:rsid w:val="00723B64"/>
    <w:rsid w:val="00725001"/>
    <w:rsid w:val="00725CA8"/>
    <w:rsid w:val="0073022E"/>
    <w:rsid w:val="00731560"/>
    <w:rsid w:val="00731F80"/>
    <w:rsid w:val="00734D8C"/>
    <w:rsid w:val="00734E3E"/>
    <w:rsid w:val="007358A7"/>
    <w:rsid w:val="00740E18"/>
    <w:rsid w:val="00740E91"/>
    <w:rsid w:val="00742EFF"/>
    <w:rsid w:val="00743F98"/>
    <w:rsid w:val="00744330"/>
    <w:rsid w:val="00744670"/>
    <w:rsid w:val="00746857"/>
    <w:rsid w:val="00747B2F"/>
    <w:rsid w:val="00754C06"/>
    <w:rsid w:val="00755BA5"/>
    <w:rsid w:val="0075701A"/>
    <w:rsid w:val="00757620"/>
    <w:rsid w:val="00757C9E"/>
    <w:rsid w:val="00760734"/>
    <w:rsid w:val="0076181A"/>
    <w:rsid w:val="00762316"/>
    <w:rsid w:val="00764DB5"/>
    <w:rsid w:val="007661BC"/>
    <w:rsid w:val="007671A2"/>
    <w:rsid w:val="00770486"/>
    <w:rsid w:val="00770DE3"/>
    <w:rsid w:val="007723F2"/>
    <w:rsid w:val="007725CB"/>
    <w:rsid w:val="00772C6F"/>
    <w:rsid w:val="00772E35"/>
    <w:rsid w:val="00773D8D"/>
    <w:rsid w:val="007759CE"/>
    <w:rsid w:val="00775F04"/>
    <w:rsid w:val="00775F4F"/>
    <w:rsid w:val="0077790B"/>
    <w:rsid w:val="00780426"/>
    <w:rsid w:val="00780E34"/>
    <w:rsid w:val="00781B9D"/>
    <w:rsid w:val="0078266B"/>
    <w:rsid w:val="00783755"/>
    <w:rsid w:val="007839B2"/>
    <w:rsid w:val="00783A7A"/>
    <w:rsid w:val="00784ED5"/>
    <w:rsid w:val="0078655D"/>
    <w:rsid w:val="00786C5F"/>
    <w:rsid w:val="007901EF"/>
    <w:rsid w:val="00792902"/>
    <w:rsid w:val="00792AB2"/>
    <w:rsid w:val="00795DAD"/>
    <w:rsid w:val="007978B2"/>
    <w:rsid w:val="007A0661"/>
    <w:rsid w:val="007A0D49"/>
    <w:rsid w:val="007A170E"/>
    <w:rsid w:val="007A1BAC"/>
    <w:rsid w:val="007A42AD"/>
    <w:rsid w:val="007A4457"/>
    <w:rsid w:val="007A45A1"/>
    <w:rsid w:val="007A4871"/>
    <w:rsid w:val="007A4A4C"/>
    <w:rsid w:val="007A4A8D"/>
    <w:rsid w:val="007A5C0A"/>
    <w:rsid w:val="007A5FED"/>
    <w:rsid w:val="007A6B80"/>
    <w:rsid w:val="007A6F73"/>
    <w:rsid w:val="007A71DD"/>
    <w:rsid w:val="007A7BFE"/>
    <w:rsid w:val="007B2C7B"/>
    <w:rsid w:val="007B34F0"/>
    <w:rsid w:val="007B48D7"/>
    <w:rsid w:val="007B5D9E"/>
    <w:rsid w:val="007B7034"/>
    <w:rsid w:val="007B709B"/>
    <w:rsid w:val="007B7A75"/>
    <w:rsid w:val="007B7FBD"/>
    <w:rsid w:val="007C0427"/>
    <w:rsid w:val="007C0BE9"/>
    <w:rsid w:val="007C0D32"/>
    <w:rsid w:val="007C2F9E"/>
    <w:rsid w:val="007C326D"/>
    <w:rsid w:val="007C409E"/>
    <w:rsid w:val="007C4864"/>
    <w:rsid w:val="007C553C"/>
    <w:rsid w:val="007C5800"/>
    <w:rsid w:val="007C58BF"/>
    <w:rsid w:val="007C61D6"/>
    <w:rsid w:val="007D11A7"/>
    <w:rsid w:val="007D14BE"/>
    <w:rsid w:val="007D185E"/>
    <w:rsid w:val="007D26A8"/>
    <w:rsid w:val="007D33C2"/>
    <w:rsid w:val="007D3DF0"/>
    <w:rsid w:val="007D40D4"/>
    <w:rsid w:val="007D5D99"/>
    <w:rsid w:val="007D5F04"/>
    <w:rsid w:val="007D7C03"/>
    <w:rsid w:val="007E21E8"/>
    <w:rsid w:val="007E2887"/>
    <w:rsid w:val="007E2FC7"/>
    <w:rsid w:val="007E3121"/>
    <w:rsid w:val="007E315E"/>
    <w:rsid w:val="007E442C"/>
    <w:rsid w:val="007E48A0"/>
    <w:rsid w:val="007E50DD"/>
    <w:rsid w:val="007E5A74"/>
    <w:rsid w:val="007E5D1A"/>
    <w:rsid w:val="007E66E7"/>
    <w:rsid w:val="007E7630"/>
    <w:rsid w:val="007F03FE"/>
    <w:rsid w:val="007F0522"/>
    <w:rsid w:val="007F11BD"/>
    <w:rsid w:val="007F125F"/>
    <w:rsid w:val="007F1BF2"/>
    <w:rsid w:val="007F4E5A"/>
    <w:rsid w:val="007F4FAD"/>
    <w:rsid w:val="007F5354"/>
    <w:rsid w:val="007F5F03"/>
    <w:rsid w:val="007F6F76"/>
    <w:rsid w:val="007F7BB3"/>
    <w:rsid w:val="0080009C"/>
    <w:rsid w:val="0080030B"/>
    <w:rsid w:val="00800C2D"/>
    <w:rsid w:val="00801388"/>
    <w:rsid w:val="0080186B"/>
    <w:rsid w:val="008032F4"/>
    <w:rsid w:val="00803454"/>
    <w:rsid w:val="008035DF"/>
    <w:rsid w:val="0080431C"/>
    <w:rsid w:val="008045D9"/>
    <w:rsid w:val="00804689"/>
    <w:rsid w:val="00804F25"/>
    <w:rsid w:val="00805B75"/>
    <w:rsid w:val="008060B2"/>
    <w:rsid w:val="0080636B"/>
    <w:rsid w:val="00806545"/>
    <w:rsid w:val="00806883"/>
    <w:rsid w:val="00806D87"/>
    <w:rsid w:val="00806E07"/>
    <w:rsid w:val="00807A5B"/>
    <w:rsid w:val="00807C6D"/>
    <w:rsid w:val="008102A5"/>
    <w:rsid w:val="00812C92"/>
    <w:rsid w:val="008133A1"/>
    <w:rsid w:val="0081352C"/>
    <w:rsid w:val="00813B1D"/>
    <w:rsid w:val="00813F20"/>
    <w:rsid w:val="0081404A"/>
    <w:rsid w:val="00815588"/>
    <w:rsid w:val="00815714"/>
    <w:rsid w:val="00816B0D"/>
    <w:rsid w:val="00820A98"/>
    <w:rsid w:val="0082339B"/>
    <w:rsid w:val="00823AB9"/>
    <w:rsid w:val="008243AB"/>
    <w:rsid w:val="00824EAE"/>
    <w:rsid w:val="008250A9"/>
    <w:rsid w:val="00825C4C"/>
    <w:rsid w:val="00825E52"/>
    <w:rsid w:val="00826E0B"/>
    <w:rsid w:val="00827288"/>
    <w:rsid w:val="0082747C"/>
    <w:rsid w:val="008301A6"/>
    <w:rsid w:val="00830AF3"/>
    <w:rsid w:val="00831481"/>
    <w:rsid w:val="00832868"/>
    <w:rsid w:val="008329E2"/>
    <w:rsid w:val="00832A11"/>
    <w:rsid w:val="008339F7"/>
    <w:rsid w:val="00834441"/>
    <w:rsid w:val="008354C1"/>
    <w:rsid w:val="00835658"/>
    <w:rsid w:val="00835E70"/>
    <w:rsid w:val="00836077"/>
    <w:rsid w:val="00837B4D"/>
    <w:rsid w:val="00837EAD"/>
    <w:rsid w:val="00841511"/>
    <w:rsid w:val="00842184"/>
    <w:rsid w:val="008462C7"/>
    <w:rsid w:val="00846A44"/>
    <w:rsid w:val="00850079"/>
    <w:rsid w:val="00850142"/>
    <w:rsid w:val="00851272"/>
    <w:rsid w:val="008514A1"/>
    <w:rsid w:val="00851856"/>
    <w:rsid w:val="00854DC6"/>
    <w:rsid w:val="0085566B"/>
    <w:rsid w:val="00855F2F"/>
    <w:rsid w:val="00855F8B"/>
    <w:rsid w:val="00857329"/>
    <w:rsid w:val="00861FFB"/>
    <w:rsid w:val="008636E9"/>
    <w:rsid w:val="0086431A"/>
    <w:rsid w:val="0086677D"/>
    <w:rsid w:val="00866F81"/>
    <w:rsid w:val="0086725B"/>
    <w:rsid w:val="008675E9"/>
    <w:rsid w:val="008709AC"/>
    <w:rsid w:val="00870DEC"/>
    <w:rsid w:val="00870ECB"/>
    <w:rsid w:val="00871F93"/>
    <w:rsid w:val="0087213A"/>
    <w:rsid w:val="00873984"/>
    <w:rsid w:val="00873EE7"/>
    <w:rsid w:val="00874293"/>
    <w:rsid w:val="00875AB9"/>
    <w:rsid w:val="00876355"/>
    <w:rsid w:val="00876F27"/>
    <w:rsid w:val="00876FD2"/>
    <w:rsid w:val="0087741B"/>
    <w:rsid w:val="00877EA0"/>
    <w:rsid w:val="0088003B"/>
    <w:rsid w:val="0088355C"/>
    <w:rsid w:val="00883BBA"/>
    <w:rsid w:val="00884242"/>
    <w:rsid w:val="00884608"/>
    <w:rsid w:val="00885F3C"/>
    <w:rsid w:val="00890D84"/>
    <w:rsid w:val="00890E4F"/>
    <w:rsid w:val="00892E0A"/>
    <w:rsid w:val="008935AF"/>
    <w:rsid w:val="00893980"/>
    <w:rsid w:val="00893D18"/>
    <w:rsid w:val="00895F22"/>
    <w:rsid w:val="0089654E"/>
    <w:rsid w:val="00897751"/>
    <w:rsid w:val="008A06DB"/>
    <w:rsid w:val="008A1474"/>
    <w:rsid w:val="008A2544"/>
    <w:rsid w:val="008A269C"/>
    <w:rsid w:val="008A366F"/>
    <w:rsid w:val="008A4E86"/>
    <w:rsid w:val="008A6263"/>
    <w:rsid w:val="008A6F1C"/>
    <w:rsid w:val="008B137D"/>
    <w:rsid w:val="008B1E1E"/>
    <w:rsid w:val="008B1F06"/>
    <w:rsid w:val="008B300A"/>
    <w:rsid w:val="008B348E"/>
    <w:rsid w:val="008B3941"/>
    <w:rsid w:val="008B56C7"/>
    <w:rsid w:val="008B584C"/>
    <w:rsid w:val="008B5C8F"/>
    <w:rsid w:val="008B6028"/>
    <w:rsid w:val="008B6064"/>
    <w:rsid w:val="008B65D9"/>
    <w:rsid w:val="008B6E1B"/>
    <w:rsid w:val="008C21EA"/>
    <w:rsid w:val="008C2C5F"/>
    <w:rsid w:val="008C3B12"/>
    <w:rsid w:val="008C4810"/>
    <w:rsid w:val="008C51B4"/>
    <w:rsid w:val="008C5EEA"/>
    <w:rsid w:val="008C61DA"/>
    <w:rsid w:val="008C6340"/>
    <w:rsid w:val="008C76F1"/>
    <w:rsid w:val="008D021B"/>
    <w:rsid w:val="008D092A"/>
    <w:rsid w:val="008D0E9F"/>
    <w:rsid w:val="008D180F"/>
    <w:rsid w:val="008D1FCD"/>
    <w:rsid w:val="008D2495"/>
    <w:rsid w:val="008D263C"/>
    <w:rsid w:val="008D36C3"/>
    <w:rsid w:val="008D5DE4"/>
    <w:rsid w:val="008D5DEF"/>
    <w:rsid w:val="008D66BC"/>
    <w:rsid w:val="008D75DB"/>
    <w:rsid w:val="008D79AB"/>
    <w:rsid w:val="008E071A"/>
    <w:rsid w:val="008E0ECB"/>
    <w:rsid w:val="008E167F"/>
    <w:rsid w:val="008E1CC9"/>
    <w:rsid w:val="008E1F50"/>
    <w:rsid w:val="008E6447"/>
    <w:rsid w:val="008E6469"/>
    <w:rsid w:val="008E68AB"/>
    <w:rsid w:val="008E6DC4"/>
    <w:rsid w:val="008E7803"/>
    <w:rsid w:val="008E7C6A"/>
    <w:rsid w:val="008F021F"/>
    <w:rsid w:val="008F07F8"/>
    <w:rsid w:val="008F122D"/>
    <w:rsid w:val="008F1413"/>
    <w:rsid w:val="008F1B11"/>
    <w:rsid w:val="008F2DBA"/>
    <w:rsid w:val="008F4277"/>
    <w:rsid w:val="008F49D3"/>
    <w:rsid w:val="008F5076"/>
    <w:rsid w:val="008F79B1"/>
    <w:rsid w:val="00900C48"/>
    <w:rsid w:val="009012D5"/>
    <w:rsid w:val="009014EE"/>
    <w:rsid w:val="0090234B"/>
    <w:rsid w:val="009032C0"/>
    <w:rsid w:val="009035E3"/>
    <w:rsid w:val="00903BD1"/>
    <w:rsid w:val="00903DF9"/>
    <w:rsid w:val="00904FAD"/>
    <w:rsid w:val="00907457"/>
    <w:rsid w:val="00907880"/>
    <w:rsid w:val="00910914"/>
    <w:rsid w:val="009121C0"/>
    <w:rsid w:val="00912D21"/>
    <w:rsid w:val="009131EB"/>
    <w:rsid w:val="009145B3"/>
    <w:rsid w:val="00914952"/>
    <w:rsid w:val="009171DC"/>
    <w:rsid w:val="00920A86"/>
    <w:rsid w:val="00921D54"/>
    <w:rsid w:val="009241BD"/>
    <w:rsid w:val="009244F3"/>
    <w:rsid w:val="00925AFF"/>
    <w:rsid w:val="00930FA9"/>
    <w:rsid w:val="00932302"/>
    <w:rsid w:val="00932618"/>
    <w:rsid w:val="00932EE4"/>
    <w:rsid w:val="009332CF"/>
    <w:rsid w:val="0093489C"/>
    <w:rsid w:val="00937657"/>
    <w:rsid w:val="00937C7D"/>
    <w:rsid w:val="00937CCC"/>
    <w:rsid w:val="0094092E"/>
    <w:rsid w:val="00940EA4"/>
    <w:rsid w:val="0094128E"/>
    <w:rsid w:val="00942BFE"/>
    <w:rsid w:val="00942C6D"/>
    <w:rsid w:val="00942E31"/>
    <w:rsid w:val="00942FE9"/>
    <w:rsid w:val="0094325D"/>
    <w:rsid w:val="00944013"/>
    <w:rsid w:val="00944C7F"/>
    <w:rsid w:val="00945A6C"/>
    <w:rsid w:val="00946844"/>
    <w:rsid w:val="009473C8"/>
    <w:rsid w:val="00947A45"/>
    <w:rsid w:val="0095212B"/>
    <w:rsid w:val="0095256A"/>
    <w:rsid w:val="00952A71"/>
    <w:rsid w:val="0095351B"/>
    <w:rsid w:val="00953A04"/>
    <w:rsid w:val="00954644"/>
    <w:rsid w:val="0095508F"/>
    <w:rsid w:val="00956318"/>
    <w:rsid w:val="00956975"/>
    <w:rsid w:val="0096018B"/>
    <w:rsid w:val="00960E4A"/>
    <w:rsid w:val="00960E73"/>
    <w:rsid w:val="00960E95"/>
    <w:rsid w:val="0096102D"/>
    <w:rsid w:val="009612B8"/>
    <w:rsid w:val="009619B0"/>
    <w:rsid w:val="00961CFD"/>
    <w:rsid w:val="00961E7B"/>
    <w:rsid w:val="00962951"/>
    <w:rsid w:val="00962E0F"/>
    <w:rsid w:val="0096354A"/>
    <w:rsid w:val="0096583E"/>
    <w:rsid w:val="00970362"/>
    <w:rsid w:val="0097071D"/>
    <w:rsid w:val="00970853"/>
    <w:rsid w:val="00970E7F"/>
    <w:rsid w:val="009715DD"/>
    <w:rsid w:val="00971B75"/>
    <w:rsid w:val="0097261C"/>
    <w:rsid w:val="00972915"/>
    <w:rsid w:val="00973CB2"/>
    <w:rsid w:val="009740D1"/>
    <w:rsid w:val="009744A3"/>
    <w:rsid w:val="00974EF2"/>
    <w:rsid w:val="0097742A"/>
    <w:rsid w:val="00980D7A"/>
    <w:rsid w:val="00980DA5"/>
    <w:rsid w:val="00981D8C"/>
    <w:rsid w:val="00982E4D"/>
    <w:rsid w:val="00983663"/>
    <w:rsid w:val="00984802"/>
    <w:rsid w:val="00984AA3"/>
    <w:rsid w:val="00984F00"/>
    <w:rsid w:val="00985C2C"/>
    <w:rsid w:val="009863F3"/>
    <w:rsid w:val="00987528"/>
    <w:rsid w:val="00987BB1"/>
    <w:rsid w:val="00987CE7"/>
    <w:rsid w:val="00990486"/>
    <w:rsid w:val="00990AAA"/>
    <w:rsid w:val="009911F7"/>
    <w:rsid w:val="0099193C"/>
    <w:rsid w:val="009968C0"/>
    <w:rsid w:val="00996D15"/>
    <w:rsid w:val="00996FDF"/>
    <w:rsid w:val="009A01D9"/>
    <w:rsid w:val="009A13F5"/>
    <w:rsid w:val="009A3078"/>
    <w:rsid w:val="009A4167"/>
    <w:rsid w:val="009A4FC3"/>
    <w:rsid w:val="009A5A9B"/>
    <w:rsid w:val="009A65A7"/>
    <w:rsid w:val="009A662B"/>
    <w:rsid w:val="009A6FE5"/>
    <w:rsid w:val="009A79F3"/>
    <w:rsid w:val="009B0DA3"/>
    <w:rsid w:val="009B3AEA"/>
    <w:rsid w:val="009B4312"/>
    <w:rsid w:val="009B47F0"/>
    <w:rsid w:val="009B5A7D"/>
    <w:rsid w:val="009B5CB1"/>
    <w:rsid w:val="009B6E50"/>
    <w:rsid w:val="009B71CA"/>
    <w:rsid w:val="009B7618"/>
    <w:rsid w:val="009B7716"/>
    <w:rsid w:val="009C0841"/>
    <w:rsid w:val="009C1D2A"/>
    <w:rsid w:val="009C22A6"/>
    <w:rsid w:val="009C57C4"/>
    <w:rsid w:val="009C5934"/>
    <w:rsid w:val="009C6439"/>
    <w:rsid w:val="009D08F8"/>
    <w:rsid w:val="009D0F06"/>
    <w:rsid w:val="009D28A2"/>
    <w:rsid w:val="009D2D60"/>
    <w:rsid w:val="009D36F0"/>
    <w:rsid w:val="009D6561"/>
    <w:rsid w:val="009D676F"/>
    <w:rsid w:val="009E01FD"/>
    <w:rsid w:val="009E0291"/>
    <w:rsid w:val="009E183E"/>
    <w:rsid w:val="009E2D5B"/>
    <w:rsid w:val="009E3620"/>
    <w:rsid w:val="009E38E7"/>
    <w:rsid w:val="009E3E25"/>
    <w:rsid w:val="009E488F"/>
    <w:rsid w:val="009E52A4"/>
    <w:rsid w:val="009E5602"/>
    <w:rsid w:val="009E731C"/>
    <w:rsid w:val="009E75EB"/>
    <w:rsid w:val="009E7E7D"/>
    <w:rsid w:val="009F056B"/>
    <w:rsid w:val="009F415A"/>
    <w:rsid w:val="009F46EC"/>
    <w:rsid w:val="009F4DB0"/>
    <w:rsid w:val="009F5B40"/>
    <w:rsid w:val="009F6CA7"/>
    <w:rsid w:val="009F7BD9"/>
    <w:rsid w:val="00A01FC3"/>
    <w:rsid w:val="00A02CA4"/>
    <w:rsid w:val="00A03D68"/>
    <w:rsid w:val="00A058AD"/>
    <w:rsid w:val="00A05A6B"/>
    <w:rsid w:val="00A062F3"/>
    <w:rsid w:val="00A06B70"/>
    <w:rsid w:val="00A10000"/>
    <w:rsid w:val="00A113DB"/>
    <w:rsid w:val="00A12DFB"/>
    <w:rsid w:val="00A1318A"/>
    <w:rsid w:val="00A142AB"/>
    <w:rsid w:val="00A156D1"/>
    <w:rsid w:val="00A166CB"/>
    <w:rsid w:val="00A167BA"/>
    <w:rsid w:val="00A20405"/>
    <w:rsid w:val="00A213DD"/>
    <w:rsid w:val="00A2372E"/>
    <w:rsid w:val="00A23D8A"/>
    <w:rsid w:val="00A253CD"/>
    <w:rsid w:val="00A275F9"/>
    <w:rsid w:val="00A27656"/>
    <w:rsid w:val="00A27FBA"/>
    <w:rsid w:val="00A30CCD"/>
    <w:rsid w:val="00A30F48"/>
    <w:rsid w:val="00A32610"/>
    <w:rsid w:val="00A3474B"/>
    <w:rsid w:val="00A35C4E"/>
    <w:rsid w:val="00A36260"/>
    <w:rsid w:val="00A4070E"/>
    <w:rsid w:val="00A40B9A"/>
    <w:rsid w:val="00A4201E"/>
    <w:rsid w:val="00A4248B"/>
    <w:rsid w:val="00A42A5E"/>
    <w:rsid w:val="00A441D0"/>
    <w:rsid w:val="00A448B5"/>
    <w:rsid w:val="00A44EDA"/>
    <w:rsid w:val="00A45700"/>
    <w:rsid w:val="00A45738"/>
    <w:rsid w:val="00A45F54"/>
    <w:rsid w:val="00A50D1E"/>
    <w:rsid w:val="00A5198B"/>
    <w:rsid w:val="00A52848"/>
    <w:rsid w:val="00A52928"/>
    <w:rsid w:val="00A53DF8"/>
    <w:rsid w:val="00A53E08"/>
    <w:rsid w:val="00A5428E"/>
    <w:rsid w:val="00A5797D"/>
    <w:rsid w:val="00A5799B"/>
    <w:rsid w:val="00A57AD4"/>
    <w:rsid w:val="00A634A9"/>
    <w:rsid w:val="00A63AB5"/>
    <w:rsid w:val="00A66A73"/>
    <w:rsid w:val="00A67050"/>
    <w:rsid w:val="00A67760"/>
    <w:rsid w:val="00A67EDE"/>
    <w:rsid w:val="00A703A1"/>
    <w:rsid w:val="00A709F9"/>
    <w:rsid w:val="00A745B0"/>
    <w:rsid w:val="00A75025"/>
    <w:rsid w:val="00A75C88"/>
    <w:rsid w:val="00A76A69"/>
    <w:rsid w:val="00A807C2"/>
    <w:rsid w:val="00A82923"/>
    <w:rsid w:val="00A82F2A"/>
    <w:rsid w:val="00A840FA"/>
    <w:rsid w:val="00A851E3"/>
    <w:rsid w:val="00A855AE"/>
    <w:rsid w:val="00A8630B"/>
    <w:rsid w:val="00A90379"/>
    <w:rsid w:val="00A90DB8"/>
    <w:rsid w:val="00A915FF"/>
    <w:rsid w:val="00A91B52"/>
    <w:rsid w:val="00A91D02"/>
    <w:rsid w:val="00A921CC"/>
    <w:rsid w:val="00A92B98"/>
    <w:rsid w:val="00A92DE1"/>
    <w:rsid w:val="00A935EA"/>
    <w:rsid w:val="00A93660"/>
    <w:rsid w:val="00A93F3C"/>
    <w:rsid w:val="00A94151"/>
    <w:rsid w:val="00A94F3D"/>
    <w:rsid w:val="00A961D9"/>
    <w:rsid w:val="00A96D13"/>
    <w:rsid w:val="00A96F6A"/>
    <w:rsid w:val="00A9742C"/>
    <w:rsid w:val="00A97F65"/>
    <w:rsid w:val="00AA02D8"/>
    <w:rsid w:val="00AA1530"/>
    <w:rsid w:val="00AA3590"/>
    <w:rsid w:val="00AA5EB2"/>
    <w:rsid w:val="00AA6F6A"/>
    <w:rsid w:val="00AA76E3"/>
    <w:rsid w:val="00AB0B25"/>
    <w:rsid w:val="00AB13E1"/>
    <w:rsid w:val="00AB1B4E"/>
    <w:rsid w:val="00AB1C7E"/>
    <w:rsid w:val="00AB2523"/>
    <w:rsid w:val="00AB338A"/>
    <w:rsid w:val="00AB3C76"/>
    <w:rsid w:val="00AB49FC"/>
    <w:rsid w:val="00AB50D1"/>
    <w:rsid w:val="00AB50E4"/>
    <w:rsid w:val="00AB79D8"/>
    <w:rsid w:val="00AC12D2"/>
    <w:rsid w:val="00AC1770"/>
    <w:rsid w:val="00AC2549"/>
    <w:rsid w:val="00AC32FC"/>
    <w:rsid w:val="00AC7281"/>
    <w:rsid w:val="00AC7518"/>
    <w:rsid w:val="00AC762F"/>
    <w:rsid w:val="00AD032A"/>
    <w:rsid w:val="00AD0D2A"/>
    <w:rsid w:val="00AD103E"/>
    <w:rsid w:val="00AD1C18"/>
    <w:rsid w:val="00AD281A"/>
    <w:rsid w:val="00AD2CD4"/>
    <w:rsid w:val="00AD3454"/>
    <w:rsid w:val="00AD38D5"/>
    <w:rsid w:val="00AD3F3A"/>
    <w:rsid w:val="00AD4139"/>
    <w:rsid w:val="00AD488D"/>
    <w:rsid w:val="00AD51FE"/>
    <w:rsid w:val="00AD59CB"/>
    <w:rsid w:val="00AD6E88"/>
    <w:rsid w:val="00AE08F1"/>
    <w:rsid w:val="00AE1614"/>
    <w:rsid w:val="00AE44EE"/>
    <w:rsid w:val="00AE4D68"/>
    <w:rsid w:val="00AE593E"/>
    <w:rsid w:val="00AE59F5"/>
    <w:rsid w:val="00AE6401"/>
    <w:rsid w:val="00AE7DB5"/>
    <w:rsid w:val="00AF0C5E"/>
    <w:rsid w:val="00AF200B"/>
    <w:rsid w:val="00AF2836"/>
    <w:rsid w:val="00AF3FA3"/>
    <w:rsid w:val="00AF4BD3"/>
    <w:rsid w:val="00B003F2"/>
    <w:rsid w:val="00B01625"/>
    <w:rsid w:val="00B0189B"/>
    <w:rsid w:val="00B02111"/>
    <w:rsid w:val="00B02B98"/>
    <w:rsid w:val="00B032D6"/>
    <w:rsid w:val="00B03646"/>
    <w:rsid w:val="00B03713"/>
    <w:rsid w:val="00B04462"/>
    <w:rsid w:val="00B044DC"/>
    <w:rsid w:val="00B04685"/>
    <w:rsid w:val="00B04C36"/>
    <w:rsid w:val="00B04C4A"/>
    <w:rsid w:val="00B07219"/>
    <w:rsid w:val="00B07389"/>
    <w:rsid w:val="00B074D1"/>
    <w:rsid w:val="00B10081"/>
    <w:rsid w:val="00B1021B"/>
    <w:rsid w:val="00B10948"/>
    <w:rsid w:val="00B1304A"/>
    <w:rsid w:val="00B13492"/>
    <w:rsid w:val="00B13613"/>
    <w:rsid w:val="00B13669"/>
    <w:rsid w:val="00B13F52"/>
    <w:rsid w:val="00B14767"/>
    <w:rsid w:val="00B14F9B"/>
    <w:rsid w:val="00B20D69"/>
    <w:rsid w:val="00B21335"/>
    <w:rsid w:val="00B221EC"/>
    <w:rsid w:val="00B22526"/>
    <w:rsid w:val="00B22907"/>
    <w:rsid w:val="00B22A35"/>
    <w:rsid w:val="00B22B21"/>
    <w:rsid w:val="00B232BE"/>
    <w:rsid w:val="00B23926"/>
    <w:rsid w:val="00B2527F"/>
    <w:rsid w:val="00B25820"/>
    <w:rsid w:val="00B258C2"/>
    <w:rsid w:val="00B25AA5"/>
    <w:rsid w:val="00B268FD"/>
    <w:rsid w:val="00B26CA2"/>
    <w:rsid w:val="00B27090"/>
    <w:rsid w:val="00B27A54"/>
    <w:rsid w:val="00B30CF6"/>
    <w:rsid w:val="00B3212A"/>
    <w:rsid w:val="00B345AE"/>
    <w:rsid w:val="00B34BC2"/>
    <w:rsid w:val="00B351A2"/>
    <w:rsid w:val="00B354AB"/>
    <w:rsid w:val="00B40CA6"/>
    <w:rsid w:val="00B41911"/>
    <w:rsid w:val="00B43840"/>
    <w:rsid w:val="00B43EB1"/>
    <w:rsid w:val="00B44093"/>
    <w:rsid w:val="00B445FF"/>
    <w:rsid w:val="00B4597F"/>
    <w:rsid w:val="00B45D64"/>
    <w:rsid w:val="00B46067"/>
    <w:rsid w:val="00B46614"/>
    <w:rsid w:val="00B46724"/>
    <w:rsid w:val="00B46A41"/>
    <w:rsid w:val="00B47064"/>
    <w:rsid w:val="00B5127F"/>
    <w:rsid w:val="00B513F3"/>
    <w:rsid w:val="00B51B26"/>
    <w:rsid w:val="00B5243F"/>
    <w:rsid w:val="00B526E9"/>
    <w:rsid w:val="00B54735"/>
    <w:rsid w:val="00B55322"/>
    <w:rsid w:val="00B55762"/>
    <w:rsid w:val="00B55CC3"/>
    <w:rsid w:val="00B56144"/>
    <w:rsid w:val="00B576C8"/>
    <w:rsid w:val="00B57E45"/>
    <w:rsid w:val="00B60FD9"/>
    <w:rsid w:val="00B61076"/>
    <w:rsid w:val="00B615AC"/>
    <w:rsid w:val="00B6307C"/>
    <w:rsid w:val="00B64CCF"/>
    <w:rsid w:val="00B64F79"/>
    <w:rsid w:val="00B65302"/>
    <w:rsid w:val="00B65E2D"/>
    <w:rsid w:val="00B6758B"/>
    <w:rsid w:val="00B70846"/>
    <w:rsid w:val="00B70C9B"/>
    <w:rsid w:val="00B712AE"/>
    <w:rsid w:val="00B743D3"/>
    <w:rsid w:val="00B74693"/>
    <w:rsid w:val="00B7522D"/>
    <w:rsid w:val="00B76109"/>
    <w:rsid w:val="00B76484"/>
    <w:rsid w:val="00B77635"/>
    <w:rsid w:val="00B81E53"/>
    <w:rsid w:val="00B84298"/>
    <w:rsid w:val="00B84AB5"/>
    <w:rsid w:val="00B85928"/>
    <w:rsid w:val="00B8676D"/>
    <w:rsid w:val="00B86AF1"/>
    <w:rsid w:val="00B86D21"/>
    <w:rsid w:val="00B87590"/>
    <w:rsid w:val="00B87669"/>
    <w:rsid w:val="00B900C4"/>
    <w:rsid w:val="00B90670"/>
    <w:rsid w:val="00B906CF"/>
    <w:rsid w:val="00B91025"/>
    <w:rsid w:val="00B916DE"/>
    <w:rsid w:val="00B91E6B"/>
    <w:rsid w:val="00B92B8F"/>
    <w:rsid w:val="00B9389E"/>
    <w:rsid w:val="00B939D6"/>
    <w:rsid w:val="00B93C32"/>
    <w:rsid w:val="00B93CE5"/>
    <w:rsid w:val="00B95E51"/>
    <w:rsid w:val="00B9620A"/>
    <w:rsid w:val="00B972F1"/>
    <w:rsid w:val="00BA18E3"/>
    <w:rsid w:val="00BA1DBF"/>
    <w:rsid w:val="00BA2295"/>
    <w:rsid w:val="00BA3EE7"/>
    <w:rsid w:val="00BA4121"/>
    <w:rsid w:val="00BA415C"/>
    <w:rsid w:val="00BA4225"/>
    <w:rsid w:val="00BA423F"/>
    <w:rsid w:val="00BA525D"/>
    <w:rsid w:val="00BA565E"/>
    <w:rsid w:val="00BA59C5"/>
    <w:rsid w:val="00BA61D9"/>
    <w:rsid w:val="00BB0386"/>
    <w:rsid w:val="00BB11A7"/>
    <w:rsid w:val="00BB1627"/>
    <w:rsid w:val="00BB1BBE"/>
    <w:rsid w:val="00BB2334"/>
    <w:rsid w:val="00BB2DA0"/>
    <w:rsid w:val="00BB3B8E"/>
    <w:rsid w:val="00BB406C"/>
    <w:rsid w:val="00BB5425"/>
    <w:rsid w:val="00BB6871"/>
    <w:rsid w:val="00BB691D"/>
    <w:rsid w:val="00BB7755"/>
    <w:rsid w:val="00BB78B2"/>
    <w:rsid w:val="00BC2CFA"/>
    <w:rsid w:val="00BC3A25"/>
    <w:rsid w:val="00BC46C1"/>
    <w:rsid w:val="00BC5D53"/>
    <w:rsid w:val="00BC65F7"/>
    <w:rsid w:val="00BC7416"/>
    <w:rsid w:val="00BC7791"/>
    <w:rsid w:val="00BD061C"/>
    <w:rsid w:val="00BD0A3C"/>
    <w:rsid w:val="00BD0C93"/>
    <w:rsid w:val="00BD0F46"/>
    <w:rsid w:val="00BD0FBE"/>
    <w:rsid w:val="00BD2A7A"/>
    <w:rsid w:val="00BD3EEF"/>
    <w:rsid w:val="00BD583F"/>
    <w:rsid w:val="00BD5B84"/>
    <w:rsid w:val="00BD6BB2"/>
    <w:rsid w:val="00BD6FDE"/>
    <w:rsid w:val="00BD70D0"/>
    <w:rsid w:val="00BD73CB"/>
    <w:rsid w:val="00BD75CE"/>
    <w:rsid w:val="00BE0784"/>
    <w:rsid w:val="00BE0D3C"/>
    <w:rsid w:val="00BE0E2C"/>
    <w:rsid w:val="00BE100A"/>
    <w:rsid w:val="00BE17CE"/>
    <w:rsid w:val="00BE2B82"/>
    <w:rsid w:val="00BE2BC5"/>
    <w:rsid w:val="00BE4022"/>
    <w:rsid w:val="00BE416F"/>
    <w:rsid w:val="00BE465E"/>
    <w:rsid w:val="00BE48E9"/>
    <w:rsid w:val="00BE5D1A"/>
    <w:rsid w:val="00BE6150"/>
    <w:rsid w:val="00BE7567"/>
    <w:rsid w:val="00BE7922"/>
    <w:rsid w:val="00BE7975"/>
    <w:rsid w:val="00BF009E"/>
    <w:rsid w:val="00BF0C7E"/>
    <w:rsid w:val="00BF1A0C"/>
    <w:rsid w:val="00BF2EF9"/>
    <w:rsid w:val="00BF2FC9"/>
    <w:rsid w:val="00BF3113"/>
    <w:rsid w:val="00BF32FF"/>
    <w:rsid w:val="00BF4C73"/>
    <w:rsid w:val="00BF6CE4"/>
    <w:rsid w:val="00BF70BC"/>
    <w:rsid w:val="00C00048"/>
    <w:rsid w:val="00C00201"/>
    <w:rsid w:val="00C00C4D"/>
    <w:rsid w:val="00C01FD2"/>
    <w:rsid w:val="00C0268F"/>
    <w:rsid w:val="00C02FE9"/>
    <w:rsid w:val="00C04FB4"/>
    <w:rsid w:val="00C057F5"/>
    <w:rsid w:val="00C06B58"/>
    <w:rsid w:val="00C06FDB"/>
    <w:rsid w:val="00C07461"/>
    <w:rsid w:val="00C07F2E"/>
    <w:rsid w:val="00C111D2"/>
    <w:rsid w:val="00C1155C"/>
    <w:rsid w:val="00C11599"/>
    <w:rsid w:val="00C12A52"/>
    <w:rsid w:val="00C12AA8"/>
    <w:rsid w:val="00C13698"/>
    <w:rsid w:val="00C137AC"/>
    <w:rsid w:val="00C13CCD"/>
    <w:rsid w:val="00C1480A"/>
    <w:rsid w:val="00C14DAA"/>
    <w:rsid w:val="00C150A0"/>
    <w:rsid w:val="00C15E86"/>
    <w:rsid w:val="00C1640F"/>
    <w:rsid w:val="00C17297"/>
    <w:rsid w:val="00C17B66"/>
    <w:rsid w:val="00C204C7"/>
    <w:rsid w:val="00C209D6"/>
    <w:rsid w:val="00C23754"/>
    <w:rsid w:val="00C239C8"/>
    <w:rsid w:val="00C2430C"/>
    <w:rsid w:val="00C243C1"/>
    <w:rsid w:val="00C24D40"/>
    <w:rsid w:val="00C25732"/>
    <w:rsid w:val="00C263E5"/>
    <w:rsid w:val="00C27062"/>
    <w:rsid w:val="00C3218C"/>
    <w:rsid w:val="00C34368"/>
    <w:rsid w:val="00C34C61"/>
    <w:rsid w:val="00C3513E"/>
    <w:rsid w:val="00C36318"/>
    <w:rsid w:val="00C4148F"/>
    <w:rsid w:val="00C42855"/>
    <w:rsid w:val="00C42A87"/>
    <w:rsid w:val="00C42EDA"/>
    <w:rsid w:val="00C4384D"/>
    <w:rsid w:val="00C44F26"/>
    <w:rsid w:val="00C457CA"/>
    <w:rsid w:val="00C45E34"/>
    <w:rsid w:val="00C46023"/>
    <w:rsid w:val="00C46364"/>
    <w:rsid w:val="00C505C3"/>
    <w:rsid w:val="00C505D5"/>
    <w:rsid w:val="00C50C74"/>
    <w:rsid w:val="00C50C93"/>
    <w:rsid w:val="00C50DAF"/>
    <w:rsid w:val="00C5118A"/>
    <w:rsid w:val="00C51348"/>
    <w:rsid w:val="00C513F9"/>
    <w:rsid w:val="00C52244"/>
    <w:rsid w:val="00C538D2"/>
    <w:rsid w:val="00C54885"/>
    <w:rsid w:val="00C54AB3"/>
    <w:rsid w:val="00C54B54"/>
    <w:rsid w:val="00C54CF5"/>
    <w:rsid w:val="00C55551"/>
    <w:rsid w:val="00C604B0"/>
    <w:rsid w:val="00C611C3"/>
    <w:rsid w:val="00C625B8"/>
    <w:rsid w:val="00C64D96"/>
    <w:rsid w:val="00C65733"/>
    <w:rsid w:val="00C659E6"/>
    <w:rsid w:val="00C65B3B"/>
    <w:rsid w:val="00C665AB"/>
    <w:rsid w:val="00C70C54"/>
    <w:rsid w:val="00C71F63"/>
    <w:rsid w:val="00C7227F"/>
    <w:rsid w:val="00C7347F"/>
    <w:rsid w:val="00C73868"/>
    <w:rsid w:val="00C73B64"/>
    <w:rsid w:val="00C74096"/>
    <w:rsid w:val="00C740F6"/>
    <w:rsid w:val="00C76D1C"/>
    <w:rsid w:val="00C76D8A"/>
    <w:rsid w:val="00C77EC0"/>
    <w:rsid w:val="00C80492"/>
    <w:rsid w:val="00C80D38"/>
    <w:rsid w:val="00C81152"/>
    <w:rsid w:val="00C8153B"/>
    <w:rsid w:val="00C82E5E"/>
    <w:rsid w:val="00C8335B"/>
    <w:rsid w:val="00C843F6"/>
    <w:rsid w:val="00C8462C"/>
    <w:rsid w:val="00C84B34"/>
    <w:rsid w:val="00C84D25"/>
    <w:rsid w:val="00C853F3"/>
    <w:rsid w:val="00C8659F"/>
    <w:rsid w:val="00C86D1D"/>
    <w:rsid w:val="00C87322"/>
    <w:rsid w:val="00C8770C"/>
    <w:rsid w:val="00C91277"/>
    <w:rsid w:val="00C91827"/>
    <w:rsid w:val="00C91AB2"/>
    <w:rsid w:val="00C91FAB"/>
    <w:rsid w:val="00C93315"/>
    <w:rsid w:val="00C93365"/>
    <w:rsid w:val="00C9354F"/>
    <w:rsid w:val="00C95591"/>
    <w:rsid w:val="00C95C63"/>
    <w:rsid w:val="00C96DB0"/>
    <w:rsid w:val="00C9751B"/>
    <w:rsid w:val="00CA1602"/>
    <w:rsid w:val="00CA3309"/>
    <w:rsid w:val="00CA3548"/>
    <w:rsid w:val="00CA3CD7"/>
    <w:rsid w:val="00CA40D6"/>
    <w:rsid w:val="00CA54D5"/>
    <w:rsid w:val="00CA5A71"/>
    <w:rsid w:val="00CA5A99"/>
    <w:rsid w:val="00CA63D2"/>
    <w:rsid w:val="00CA7F97"/>
    <w:rsid w:val="00CB39B4"/>
    <w:rsid w:val="00CB3D87"/>
    <w:rsid w:val="00CB4964"/>
    <w:rsid w:val="00CC0C0C"/>
    <w:rsid w:val="00CC16E0"/>
    <w:rsid w:val="00CC1B51"/>
    <w:rsid w:val="00CC1F0E"/>
    <w:rsid w:val="00CC22CE"/>
    <w:rsid w:val="00CC2E97"/>
    <w:rsid w:val="00CC3025"/>
    <w:rsid w:val="00CC3CEB"/>
    <w:rsid w:val="00CC3EBF"/>
    <w:rsid w:val="00CC473C"/>
    <w:rsid w:val="00CC4BE2"/>
    <w:rsid w:val="00CC6279"/>
    <w:rsid w:val="00CC6F86"/>
    <w:rsid w:val="00CC714E"/>
    <w:rsid w:val="00CD0CC5"/>
    <w:rsid w:val="00CD107E"/>
    <w:rsid w:val="00CD22E2"/>
    <w:rsid w:val="00CD3429"/>
    <w:rsid w:val="00CD36B0"/>
    <w:rsid w:val="00CD394C"/>
    <w:rsid w:val="00CD4416"/>
    <w:rsid w:val="00CD4650"/>
    <w:rsid w:val="00CD4A3C"/>
    <w:rsid w:val="00CD5065"/>
    <w:rsid w:val="00CD5704"/>
    <w:rsid w:val="00CD5F4B"/>
    <w:rsid w:val="00CD65EF"/>
    <w:rsid w:val="00CD7FA8"/>
    <w:rsid w:val="00CE2713"/>
    <w:rsid w:val="00CE28A1"/>
    <w:rsid w:val="00CE2920"/>
    <w:rsid w:val="00CE53E3"/>
    <w:rsid w:val="00CE547C"/>
    <w:rsid w:val="00CE5AA5"/>
    <w:rsid w:val="00CE5DFF"/>
    <w:rsid w:val="00CE6349"/>
    <w:rsid w:val="00CE691A"/>
    <w:rsid w:val="00CE6E3D"/>
    <w:rsid w:val="00CE78D6"/>
    <w:rsid w:val="00CE7D92"/>
    <w:rsid w:val="00CF0850"/>
    <w:rsid w:val="00CF20CD"/>
    <w:rsid w:val="00CF2AE8"/>
    <w:rsid w:val="00CF3EDE"/>
    <w:rsid w:val="00CF4C2E"/>
    <w:rsid w:val="00CF500C"/>
    <w:rsid w:val="00CF56EC"/>
    <w:rsid w:val="00CF7F2D"/>
    <w:rsid w:val="00D0368F"/>
    <w:rsid w:val="00D0369A"/>
    <w:rsid w:val="00D03F76"/>
    <w:rsid w:val="00D055CD"/>
    <w:rsid w:val="00D07F43"/>
    <w:rsid w:val="00D10F5F"/>
    <w:rsid w:val="00D11E12"/>
    <w:rsid w:val="00D12EFB"/>
    <w:rsid w:val="00D12F08"/>
    <w:rsid w:val="00D136B3"/>
    <w:rsid w:val="00D13B97"/>
    <w:rsid w:val="00D14258"/>
    <w:rsid w:val="00D142D5"/>
    <w:rsid w:val="00D15AE7"/>
    <w:rsid w:val="00D15C8F"/>
    <w:rsid w:val="00D16100"/>
    <w:rsid w:val="00D16890"/>
    <w:rsid w:val="00D17628"/>
    <w:rsid w:val="00D20045"/>
    <w:rsid w:val="00D203E3"/>
    <w:rsid w:val="00D22810"/>
    <w:rsid w:val="00D22929"/>
    <w:rsid w:val="00D266A0"/>
    <w:rsid w:val="00D26DE1"/>
    <w:rsid w:val="00D271AF"/>
    <w:rsid w:val="00D27C61"/>
    <w:rsid w:val="00D31B08"/>
    <w:rsid w:val="00D31B70"/>
    <w:rsid w:val="00D32AB8"/>
    <w:rsid w:val="00D33309"/>
    <w:rsid w:val="00D33BD6"/>
    <w:rsid w:val="00D33F3F"/>
    <w:rsid w:val="00D343D9"/>
    <w:rsid w:val="00D351D5"/>
    <w:rsid w:val="00D35261"/>
    <w:rsid w:val="00D356F4"/>
    <w:rsid w:val="00D36097"/>
    <w:rsid w:val="00D375DF"/>
    <w:rsid w:val="00D378A8"/>
    <w:rsid w:val="00D37C09"/>
    <w:rsid w:val="00D408D1"/>
    <w:rsid w:val="00D40B8A"/>
    <w:rsid w:val="00D40E6F"/>
    <w:rsid w:val="00D412C0"/>
    <w:rsid w:val="00D419C9"/>
    <w:rsid w:val="00D4273C"/>
    <w:rsid w:val="00D42A58"/>
    <w:rsid w:val="00D43A29"/>
    <w:rsid w:val="00D442E7"/>
    <w:rsid w:val="00D44D4C"/>
    <w:rsid w:val="00D44EFE"/>
    <w:rsid w:val="00D4597F"/>
    <w:rsid w:val="00D45AA4"/>
    <w:rsid w:val="00D45CC7"/>
    <w:rsid w:val="00D45DD8"/>
    <w:rsid w:val="00D47499"/>
    <w:rsid w:val="00D474B9"/>
    <w:rsid w:val="00D51DD0"/>
    <w:rsid w:val="00D53AD5"/>
    <w:rsid w:val="00D53DCE"/>
    <w:rsid w:val="00D54A23"/>
    <w:rsid w:val="00D54E15"/>
    <w:rsid w:val="00D553B4"/>
    <w:rsid w:val="00D5608F"/>
    <w:rsid w:val="00D56181"/>
    <w:rsid w:val="00D5661F"/>
    <w:rsid w:val="00D57C66"/>
    <w:rsid w:val="00D57F3A"/>
    <w:rsid w:val="00D57FD7"/>
    <w:rsid w:val="00D603B4"/>
    <w:rsid w:val="00D61404"/>
    <w:rsid w:val="00D61AEC"/>
    <w:rsid w:val="00D6279B"/>
    <w:rsid w:val="00D6296C"/>
    <w:rsid w:val="00D65364"/>
    <w:rsid w:val="00D66838"/>
    <w:rsid w:val="00D66F8D"/>
    <w:rsid w:val="00D71B99"/>
    <w:rsid w:val="00D71C54"/>
    <w:rsid w:val="00D73CF7"/>
    <w:rsid w:val="00D73DBA"/>
    <w:rsid w:val="00D7499B"/>
    <w:rsid w:val="00D7644C"/>
    <w:rsid w:val="00D81884"/>
    <w:rsid w:val="00D81913"/>
    <w:rsid w:val="00D82143"/>
    <w:rsid w:val="00D85E56"/>
    <w:rsid w:val="00D864E0"/>
    <w:rsid w:val="00D90CD1"/>
    <w:rsid w:val="00D9116A"/>
    <w:rsid w:val="00D91542"/>
    <w:rsid w:val="00D924F8"/>
    <w:rsid w:val="00D92EE8"/>
    <w:rsid w:val="00D93681"/>
    <w:rsid w:val="00D947D9"/>
    <w:rsid w:val="00D94977"/>
    <w:rsid w:val="00D94EEF"/>
    <w:rsid w:val="00D95D72"/>
    <w:rsid w:val="00D9638E"/>
    <w:rsid w:val="00D97294"/>
    <w:rsid w:val="00DA0087"/>
    <w:rsid w:val="00DA08FB"/>
    <w:rsid w:val="00DA12F2"/>
    <w:rsid w:val="00DA174D"/>
    <w:rsid w:val="00DA17AE"/>
    <w:rsid w:val="00DA29DC"/>
    <w:rsid w:val="00DA358B"/>
    <w:rsid w:val="00DA360C"/>
    <w:rsid w:val="00DA429F"/>
    <w:rsid w:val="00DA4E49"/>
    <w:rsid w:val="00DA6700"/>
    <w:rsid w:val="00DA6E92"/>
    <w:rsid w:val="00DB0FB7"/>
    <w:rsid w:val="00DB11D1"/>
    <w:rsid w:val="00DB1BAA"/>
    <w:rsid w:val="00DB3B72"/>
    <w:rsid w:val="00DB7A1A"/>
    <w:rsid w:val="00DC09C5"/>
    <w:rsid w:val="00DC1B49"/>
    <w:rsid w:val="00DC3CC7"/>
    <w:rsid w:val="00DC4224"/>
    <w:rsid w:val="00DC4283"/>
    <w:rsid w:val="00DC4E9C"/>
    <w:rsid w:val="00DC60E9"/>
    <w:rsid w:val="00DC7D6C"/>
    <w:rsid w:val="00DD03B5"/>
    <w:rsid w:val="00DD1A96"/>
    <w:rsid w:val="00DD2CA6"/>
    <w:rsid w:val="00DD2EF9"/>
    <w:rsid w:val="00DD4217"/>
    <w:rsid w:val="00DD4522"/>
    <w:rsid w:val="00DD586A"/>
    <w:rsid w:val="00DD5888"/>
    <w:rsid w:val="00DD5D9F"/>
    <w:rsid w:val="00DD5EEF"/>
    <w:rsid w:val="00DD6E6F"/>
    <w:rsid w:val="00DE01DB"/>
    <w:rsid w:val="00DE055C"/>
    <w:rsid w:val="00DE1827"/>
    <w:rsid w:val="00DE1DEF"/>
    <w:rsid w:val="00DE2BF2"/>
    <w:rsid w:val="00DE33A4"/>
    <w:rsid w:val="00DE3647"/>
    <w:rsid w:val="00DE3C2D"/>
    <w:rsid w:val="00DE47ED"/>
    <w:rsid w:val="00DE5483"/>
    <w:rsid w:val="00DE5A03"/>
    <w:rsid w:val="00DE5AAE"/>
    <w:rsid w:val="00DE7178"/>
    <w:rsid w:val="00DE7DCA"/>
    <w:rsid w:val="00DF10D8"/>
    <w:rsid w:val="00DF23A5"/>
    <w:rsid w:val="00DF3AAE"/>
    <w:rsid w:val="00DF3B12"/>
    <w:rsid w:val="00DF417D"/>
    <w:rsid w:val="00DF49A8"/>
    <w:rsid w:val="00E00294"/>
    <w:rsid w:val="00E004DD"/>
    <w:rsid w:val="00E0059F"/>
    <w:rsid w:val="00E02056"/>
    <w:rsid w:val="00E0220D"/>
    <w:rsid w:val="00E02CF9"/>
    <w:rsid w:val="00E0359F"/>
    <w:rsid w:val="00E04F3E"/>
    <w:rsid w:val="00E073CA"/>
    <w:rsid w:val="00E107A8"/>
    <w:rsid w:val="00E11DEA"/>
    <w:rsid w:val="00E12B9D"/>
    <w:rsid w:val="00E1306B"/>
    <w:rsid w:val="00E14E87"/>
    <w:rsid w:val="00E15685"/>
    <w:rsid w:val="00E1570F"/>
    <w:rsid w:val="00E16AF6"/>
    <w:rsid w:val="00E17201"/>
    <w:rsid w:val="00E17945"/>
    <w:rsid w:val="00E221DC"/>
    <w:rsid w:val="00E224A5"/>
    <w:rsid w:val="00E235C8"/>
    <w:rsid w:val="00E23A7D"/>
    <w:rsid w:val="00E23E51"/>
    <w:rsid w:val="00E242FC"/>
    <w:rsid w:val="00E24571"/>
    <w:rsid w:val="00E30988"/>
    <w:rsid w:val="00E3301A"/>
    <w:rsid w:val="00E3362D"/>
    <w:rsid w:val="00E34EA1"/>
    <w:rsid w:val="00E352F6"/>
    <w:rsid w:val="00E354B4"/>
    <w:rsid w:val="00E36657"/>
    <w:rsid w:val="00E367D0"/>
    <w:rsid w:val="00E3688C"/>
    <w:rsid w:val="00E36B80"/>
    <w:rsid w:val="00E36ED0"/>
    <w:rsid w:val="00E36FC0"/>
    <w:rsid w:val="00E4140C"/>
    <w:rsid w:val="00E421F2"/>
    <w:rsid w:val="00E42968"/>
    <w:rsid w:val="00E42BD3"/>
    <w:rsid w:val="00E45436"/>
    <w:rsid w:val="00E46C65"/>
    <w:rsid w:val="00E47439"/>
    <w:rsid w:val="00E50D78"/>
    <w:rsid w:val="00E5101D"/>
    <w:rsid w:val="00E52799"/>
    <w:rsid w:val="00E52FCA"/>
    <w:rsid w:val="00E54699"/>
    <w:rsid w:val="00E54F40"/>
    <w:rsid w:val="00E56B78"/>
    <w:rsid w:val="00E57159"/>
    <w:rsid w:val="00E5779C"/>
    <w:rsid w:val="00E6048D"/>
    <w:rsid w:val="00E60714"/>
    <w:rsid w:val="00E61434"/>
    <w:rsid w:val="00E6198A"/>
    <w:rsid w:val="00E62902"/>
    <w:rsid w:val="00E63F1B"/>
    <w:rsid w:val="00E64E48"/>
    <w:rsid w:val="00E66626"/>
    <w:rsid w:val="00E66803"/>
    <w:rsid w:val="00E67D19"/>
    <w:rsid w:val="00E70269"/>
    <w:rsid w:val="00E7063F"/>
    <w:rsid w:val="00E71196"/>
    <w:rsid w:val="00E71824"/>
    <w:rsid w:val="00E71C21"/>
    <w:rsid w:val="00E74014"/>
    <w:rsid w:val="00E760D3"/>
    <w:rsid w:val="00E77628"/>
    <w:rsid w:val="00E81A81"/>
    <w:rsid w:val="00E8323F"/>
    <w:rsid w:val="00E835E7"/>
    <w:rsid w:val="00E836D6"/>
    <w:rsid w:val="00E840F5"/>
    <w:rsid w:val="00E84C0B"/>
    <w:rsid w:val="00E8593F"/>
    <w:rsid w:val="00E86CA7"/>
    <w:rsid w:val="00E904FC"/>
    <w:rsid w:val="00E908C7"/>
    <w:rsid w:val="00E90E63"/>
    <w:rsid w:val="00E914EC"/>
    <w:rsid w:val="00E92BC3"/>
    <w:rsid w:val="00E92D22"/>
    <w:rsid w:val="00E93097"/>
    <w:rsid w:val="00E931E4"/>
    <w:rsid w:val="00E935FF"/>
    <w:rsid w:val="00E93896"/>
    <w:rsid w:val="00E94866"/>
    <w:rsid w:val="00E948DB"/>
    <w:rsid w:val="00E94E69"/>
    <w:rsid w:val="00E952A5"/>
    <w:rsid w:val="00E952AE"/>
    <w:rsid w:val="00E95AA0"/>
    <w:rsid w:val="00E974C4"/>
    <w:rsid w:val="00EA0DE4"/>
    <w:rsid w:val="00EA22C1"/>
    <w:rsid w:val="00EA3CFE"/>
    <w:rsid w:val="00EA3DFB"/>
    <w:rsid w:val="00EA4CA8"/>
    <w:rsid w:val="00EA5284"/>
    <w:rsid w:val="00EA5E66"/>
    <w:rsid w:val="00EA637B"/>
    <w:rsid w:val="00EA7417"/>
    <w:rsid w:val="00EA7642"/>
    <w:rsid w:val="00EB2353"/>
    <w:rsid w:val="00EB31CC"/>
    <w:rsid w:val="00EB37C2"/>
    <w:rsid w:val="00EB4473"/>
    <w:rsid w:val="00EB4C65"/>
    <w:rsid w:val="00EB5BBA"/>
    <w:rsid w:val="00EB5D94"/>
    <w:rsid w:val="00EB68E9"/>
    <w:rsid w:val="00EB69F6"/>
    <w:rsid w:val="00EB6CAD"/>
    <w:rsid w:val="00EB7F35"/>
    <w:rsid w:val="00EB7FB2"/>
    <w:rsid w:val="00EC0A23"/>
    <w:rsid w:val="00EC2F8A"/>
    <w:rsid w:val="00EC3011"/>
    <w:rsid w:val="00EC37A2"/>
    <w:rsid w:val="00EC3CBA"/>
    <w:rsid w:val="00EC3E63"/>
    <w:rsid w:val="00EC41E0"/>
    <w:rsid w:val="00EC499F"/>
    <w:rsid w:val="00EC4F2E"/>
    <w:rsid w:val="00EC5101"/>
    <w:rsid w:val="00EC62DB"/>
    <w:rsid w:val="00EC6DEA"/>
    <w:rsid w:val="00EC70D6"/>
    <w:rsid w:val="00EC7205"/>
    <w:rsid w:val="00EC76D7"/>
    <w:rsid w:val="00ED0B97"/>
    <w:rsid w:val="00ED17AC"/>
    <w:rsid w:val="00ED17C7"/>
    <w:rsid w:val="00ED22EB"/>
    <w:rsid w:val="00ED236F"/>
    <w:rsid w:val="00ED2972"/>
    <w:rsid w:val="00ED4EA6"/>
    <w:rsid w:val="00ED5DF4"/>
    <w:rsid w:val="00ED63AA"/>
    <w:rsid w:val="00EE01D0"/>
    <w:rsid w:val="00EE0288"/>
    <w:rsid w:val="00EE102A"/>
    <w:rsid w:val="00EE1775"/>
    <w:rsid w:val="00EE2D9A"/>
    <w:rsid w:val="00EE2E59"/>
    <w:rsid w:val="00EE47DC"/>
    <w:rsid w:val="00EE4EB4"/>
    <w:rsid w:val="00EE5612"/>
    <w:rsid w:val="00EE5ED1"/>
    <w:rsid w:val="00EE5F2A"/>
    <w:rsid w:val="00EE6C0A"/>
    <w:rsid w:val="00EE706C"/>
    <w:rsid w:val="00EF186D"/>
    <w:rsid w:val="00EF3675"/>
    <w:rsid w:val="00EF5659"/>
    <w:rsid w:val="00EF721B"/>
    <w:rsid w:val="00EF77D0"/>
    <w:rsid w:val="00F00DDA"/>
    <w:rsid w:val="00F01240"/>
    <w:rsid w:val="00F018BB"/>
    <w:rsid w:val="00F019C8"/>
    <w:rsid w:val="00F01F3E"/>
    <w:rsid w:val="00F01F74"/>
    <w:rsid w:val="00F0357D"/>
    <w:rsid w:val="00F04635"/>
    <w:rsid w:val="00F0527E"/>
    <w:rsid w:val="00F057E9"/>
    <w:rsid w:val="00F05822"/>
    <w:rsid w:val="00F06DD0"/>
    <w:rsid w:val="00F06FBB"/>
    <w:rsid w:val="00F11870"/>
    <w:rsid w:val="00F1253C"/>
    <w:rsid w:val="00F129E5"/>
    <w:rsid w:val="00F12E73"/>
    <w:rsid w:val="00F132C8"/>
    <w:rsid w:val="00F14252"/>
    <w:rsid w:val="00F15544"/>
    <w:rsid w:val="00F15776"/>
    <w:rsid w:val="00F15797"/>
    <w:rsid w:val="00F1759B"/>
    <w:rsid w:val="00F205E8"/>
    <w:rsid w:val="00F209D5"/>
    <w:rsid w:val="00F20A31"/>
    <w:rsid w:val="00F214E9"/>
    <w:rsid w:val="00F21A65"/>
    <w:rsid w:val="00F233D3"/>
    <w:rsid w:val="00F24998"/>
    <w:rsid w:val="00F252AB"/>
    <w:rsid w:val="00F2564C"/>
    <w:rsid w:val="00F259C6"/>
    <w:rsid w:val="00F25E4C"/>
    <w:rsid w:val="00F26044"/>
    <w:rsid w:val="00F26344"/>
    <w:rsid w:val="00F27340"/>
    <w:rsid w:val="00F2752B"/>
    <w:rsid w:val="00F32A84"/>
    <w:rsid w:val="00F3402A"/>
    <w:rsid w:val="00F353AD"/>
    <w:rsid w:val="00F35CEC"/>
    <w:rsid w:val="00F365A5"/>
    <w:rsid w:val="00F36673"/>
    <w:rsid w:val="00F36679"/>
    <w:rsid w:val="00F36ACD"/>
    <w:rsid w:val="00F36F99"/>
    <w:rsid w:val="00F37B33"/>
    <w:rsid w:val="00F411B1"/>
    <w:rsid w:val="00F41FA0"/>
    <w:rsid w:val="00F4348F"/>
    <w:rsid w:val="00F44752"/>
    <w:rsid w:val="00F4543C"/>
    <w:rsid w:val="00F47649"/>
    <w:rsid w:val="00F47911"/>
    <w:rsid w:val="00F50485"/>
    <w:rsid w:val="00F5057B"/>
    <w:rsid w:val="00F514F4"/>
    <w:rsid w:val="00F51B47"/>
    <w:rsid w:val="00F51D40"/>
    <w:rsid w:val="00F51E40"/>
    <w:rsid w:val="00F51FCA"/>
    <w:rsid w:val="00F5227C"/>
    <w:rsid w:val="00F52F22"/>
    <w:rsid w:val="00F536F0"/>
    <w:rsid w:val="00F55FF6"/>
    <w:rsid w:val="00F575AE"/>
    <w:rsid w:val="00F60701"/>
    <w:rsid w:val="00F61760"/>
    <w:rsid w:val="00F61A6A"/>
    <w:rsid w:val="00F61A82"/>
    <w:rsid w:val="00F61DCB"/>
    <w:rsid w:val="00F6318F"/>
    <w:rsid w:val="00F634A2"/>
    <w:rsid w:val="00F6437F"/>
    <w:rsid w:val="00F65D61"/>
    <w:rsid w:val="00F702DD"/>
    <w:rsid w:val="00F70FC6"/>
    <w:rsid w:val="00F7125F"/>
    <w:rsid w:val="00F71274"/>
    <w:rsid w:val="00F74670"/>
    <w:rsid w:val="00F75E24"/>
    <w:rsid w:val="00F76591"/>
    <w:rsid w:val="00F7737E"/>
    <w:rsid w:val="00F773E5"/>
    <w:rsid w:val="00F774DD"/>
    <w:rsid w:val="00F819C5"/>
    <w:rsid w:val="00F81DAC"/>
    <w:rsid w:val="00F82303"/>
    <w:rsid w:val="00F8280B"/>
    <w:rsid w:val="00F83E86"/>
    <w:rsid w:val="00F87872"/>
    <w:rsid w:val="00F87FB3"/>
    <w:rsid w:val="00F90104"/>
    <w:rsid w:val="00F9068D"/>
    <w:rsid w:val="00F91571"/>
    <w:rsid w:val="00F91BB7"/>
    <w:rsid w:val="00F92BA8"/>
    <w:rsid w:val="00F938B4"/>
    <w:rsid w:val="00F93AD7"/>
    <w:rsid w:val="00F94127"/>
    <w:rsid w:val="00F95290"/>
    <w:rsid w:val="00F952B3"/>
    <w:rsid w:val="00F95F27"/>
    <w:rsid w:val="00F96B0B"/>
    <w:rsid w:val="00FA0AC7"/>
    <w:rsid w:val="00FA191C"/>
    <w:rsid w:val="00FA21AC"/>
    <w:rsid w:val="00FA252E"/>
    <w:rsid w:val="00FA4819"/>
    <w:rsid w:val="00FA48EF"/>
    <w:rsid w:val="00FA4E0B"/>
    <w:rsid w:val="00FA52E7"/>
    <w:rsid w:val="00FA5E7C"/>
    <w:rsid w:val="00FA743B"/>
    <w:rsid w:val="00FA7934"/>
    <w:rsid w:val="00FB0C32"/>
    <w:rsid w:val="00FB0E46"/>
    <w:rsid w:val="00FB0E85"/>
    <w:rsid w:val="00FB31C9"/>
    <w:rsid w:val="00FB4E73"/>
    <w:rsid w:val="00FB7D0F"/>
    <w:rsid w:val="00FC0B46"/>
    <w:rsid w:val="00FC10C1"/>
    <w:rsid w:val="00FC19BE"/>
    <w:rsid w:val="00FC1DEA"/>
    <w:rsid w:val="00FC23DF"/>
    <w:rsid w:val="00FC3653"/>
    <w:rsid w:val="00FC37E7"/>
    <w:rsid w:val="00FC4B86"/>
    <w:rsid w:val="00FC4FE5"/>
    <w:rsid w:val="00FC62E9"/>
    <w:rsid w:val="00FC7436"/>
    <w:rsid w:val="00FC76A9"/>
    <w:rsid w:val="00FC7AB3"/>
    <w:rsid w:val="00FD002E"/>
    <w:rsid w:val="00FD2EE9"/>
    <w:rsid w:val="00FD325C"/>
    <w:rsid w:val="00FD4E1B"/>
    <w:rsid w:val="00FD570E"/>
    <w:rsid w:val="00FD57A0"/>
    <w:rsid w:val="00FD6146"/>
    <w:rsid w:val="00FE165A"/>
    <w:rsid w:val="00FE1D78"/>
    <w:rsid w:val="00FE1F3B"/>
    <w:rsid w:val="00FE21F3"/>
    <w:rsid w:val="00FE26B3"/>
    <w:rsid w:val="00FE36EB"/>
    <w:rsid w:val="00FE3EB5"/>
    <w:rsid w:val="00FE4387"/>
    <w:rsid w:val="00FE5233"/>
    <w:rsid w:val="00FE622A"/>
    <w:rsid w:val="00FE6FCF"/>
    <w:rsid w:val="00FE70AD"/>
    <w:rsid w:val="00FE7A11"/>
    <w:rsid w:val="00FF028B"/>
    <w:rsid w:val="00FF23EF"/>
    <w:rsid w:val="00FF4651"/>
    <w:rsid w:val="00FF468A"/>
    <w:rsid w:val="00FF4B43"/>
    <w:rsid w:val="00FF5036"/>
    <w:rsid w:val="00FF55D4"/>
    <w:rsid w:val="00FF5679"/>
    <w:rsid w:val="00FF59D1"/>
    <w:rsid w:val="00FF7BC2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56CB9D"/>
  <w15:chartTrackingRefBased/>
  <w15:docId w15:val="{06C11EA3-5238-214C-90E1-652160093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093C"/>
    <w:pPr>
      <w:spacing w:after="0" w:line="240" w:lineRule="auto"/>
    </w:pPr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next w:val="a"/>
    <w:link w:val="10"/>
    <w:uiPriority w:val="9"/>
    <w:qFormat/>
    <w:rsid w:val="000C1DD4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0C1DD4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3DBD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36D6"/>
    <w:pPr>
      <w:ind w:left="720"/>
      <w:contextualSpacing/>
    </w:pPr>
    <w:rPr>
      <w:rFonts w:ascii="Times New Roman" w:eastAsia="Times New Roman" w:hAnsi="Times New Roman" w:cs="Times New Roman"/>
      <w:lang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9B47F0"/>
    <w:pPr>
      <w:spacing w:line="259" w:lineRule="auto"/>
      <w:jc w:val="center"/>
    </w:pPr>
    <w:rPr>
      <w:rFonts w:ascii="Calibri" w:eastAsiaTheme="minorEastAsia" w:hAnsi="Calibri" w:cs="Calibri"/>
      <w:noProof/>
      <w:sz w:val="22"/>
      <w:szCs w:val="22"/>
      <w:lang w:eastAsia="en-US"/>
    </w:rPr>
  </w:style>
  <w:style w:type="character" w:customStyle="1" w:styleId="EndNoteBibliographyTitleChar">
    <w:name w:val="EndNote Bibliography Title Char"/>
    <w:basedOn w:val="a0"/>
    <w:link w:val="EndNoteBibliographyTitle"/>
    <w:rsid w:val="009B47F0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9B47F0"/>
    <w:pPr>
      <w:spacing w:after="160"/>
    </w:pPr>
    <w:rPr>
      <w:rFonts w:ascii="Calibri" w:eastAsiaTheme="minorEastAsia" w:hAnsi="Calibri" w:cs="Calibri"/>
      <w:noProof/>
      <w:sz w:val="22"/>
      <w:szCs w:val="22"/>
      <w:lang w:eastAsia="en-US"/>
    </w:rPr>
  </w:style>
  <w:style w:type="character" w:customStyle="1" w:styleId="EndNoteBibliographyChar">
    <w:name w:val="EndNote Bibliography Char"/>
    <w:basedOn w:val="a0"/>
    <w:link w:val="EndNoteBibliography"/>
    <w:rsid w:val="009B47F0"/>
    <w:rPr>
      <w:rFonts w:ascii="Calibri" w:hAnsi="Calibri" w:cs="Calibri"/>
      <w:noProof/>
    </w:rPr>
  </w:style>
  <w:style w:type="paragraph" w:styleId="a4">
    <w:name w:val="header"/>
    <w:basedOn w:val="a"/>
    <w:link w:val="a5"/>
    <w:uiPriority w:val="99"/>
    <w:unhideWhenUsed/>
    <w:rsid w:val="00B4597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a5">
    <w:name w:val="ヘッダー (文字)"/>
    <w:basedOn w:val="a0"/>
    <w:link w:val="a4"/>
    <w:uiPriority w:val="99"/>
    <w:rsid w:val="00B4597F"/>
  </w:style>
  <w:style w:type="paragraph" w:styleId="a6">
    <w:name w:val="footer"/>
    <w:basedOn w:val="a"/>
    <w:link w:val="a7"/>
    <w:uiPriority w:val="99"/>
    <w:unhideWhenUsed/>
    <w:rsid w:val="00B4597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a7">
    <w:name w:val="フッター (文字)"/>
    <w:basedOn w:val="a0"/>
    <w:link w:val="a6"/>
    <w:uiPriority w:val="99"/>
    <w:rsid w:val="00B4597F"/>
  </w:style>
  <w:style w:type="character" w:styleId="a8">
    <w:name w:val="Placeholder Text"/>
    <w:basedOn w:val="a0"/>
    <w:uiPriority w:val="99"/>
    <w:semiHidden/>
    <w:rsid w:val="00D375DF"/>
    <w:rPr>
      <w:color w:val="808080"/>
    </w:rPr>
  </w:style>
  <w:style w:type="character" w:styleId="a9">
    <w:name w:val="Hyperlink"/>
    <w:uiPriority w:val="99"/>
    <w:unhideWhenUsed/>
    <w:rsid w:val="00414C5D"/>
    <w:rPr>
      <w:color w:val="0000FF"/>
      <w:u w:val="single"/>
    </w:rPr>
  </w:style>
  <w:style w:type="paragraph" w:styleId="21">
    <w:name w:val="Body Text 2"/>
    <w:basedOn w:val="a"/>
    <w:link w:val="22"/>
    <w:semiHidden/>
    <w:unhideWhenUsed/>
    <w:rsid w:val="00414C5D"/>
    <w:pPr>
      <w:autoSpaceDE w:val="0"/>
      <w:autoSpaceDN w:val="0"/>
      <w:spacing w:after="120" w:line="480" w:lineRule="auto"/>
    </w:pPr>
    <w:rPr>
      <w:rFonts w:ascii="Times" w:eastAsia="Malgun Gothic" w:hAnsi="Times" w:cs="Times New Roman"/>
      <w:lang w:eastAsia="en-US"/>
    </w:rPr>
  </w:style>
  <w:style w:type="character" w:customStyle="1" w:styleId="22">
    <w:name w:val="本文 2 (文字)"/>
    <w:basedOn w:val="a0"/>
    <w:link w:val="21"/>
    <w:semiHidden/>
    <w:rsid w:val="00414C5D"/>
    <w:rPr>
      <w:rFonts w:ascii="Times" w:eastAsia="Malgun Gothic" w:hAnsi="Times" w:cs="Times New Roman"/>
      <w:sz w:val="24"/>
      <w:szCs w:val="24"/>
    </w:rPr>
  </w:style>
  <w:style w:type="character" w:customStyle="1" w:styleId="10">
    <w:name w:val="見出し 1 (文字)"/>
    <w:basedOn w:val="a0"/>
    <w:link w:val="1"/>
    <w:uiPriority w:val="9"/>
    <w:rsid w:val="000C1D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0C1DD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Web">
    <w:name w:val="Normal (Web)"/>
    <w:basedOn w:val="a"/>
    <w:uiPriority w:val="99"/>
    <w:semiHidden/>
    <w:unhideWhenUsed/>
    <w:rsid w:val="004D7F36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en-US"/>
    </w:rPr>
  </w:style>
  <w:style w:type="character" w:customStyle="1" w:styleId="30">
    <w:name w:val="見出し 3 (文字)"/>
    <w:basedOn w:val="a0"/>
    <w:link w:val="3"/>
    <w:uiPriority w:val="9"/>
    <w:semiHidden/>
    <w:rsid w:val="002A3D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a">
    <w:name w:val="Quote"/>
    <w:basedOn w:val="a"/>
    <w:next w:val="a"/>
    <w:link w:val="ab"/>
    <w:uiPriority w:val="29"/>
    <w:qFormat/>
    <w:rsid w:val="004E5404"/>
    <w:pPr>
      <w:spacing w:before="200" w:after="160" w:line="259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ab">
    <w:name w:val="引用文 (文字)"/>
    <w:basedOn w:val="a0"/>
    <w:link w:val="aa"/>
    <w:uiPriority w:val="29"/>
    <w:rsid w:val="004E5404"/>
    <w:rPr>
      <w:i/>
      <w:iCs/>
      <w:color w:val="404040" w:themeColor="text1" w:themeTint="BF"/>
    </w:rPr>
  </w:style>
  <w:style w:type="character" w:styleId="ac">
    <w:name w:val="annotation reference"/>
    <w:basedOn w:val="a0"/>
    <w:uiPriority w:val="99"/>
    <w:semiHidden/>
    <w:unhideWhenUsed/>
    <w:rsid w:val="00BB1627"/>
    <w:rPr>
      <w:rFonts w:cs="Times New Roman"/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BB1627"/>
    <w:pPr>
      <w:spacing w:after="160"/>
    </w:pPr>
    <w:rPr>
      <w:rFonts w:asciiTheme="minorHAnsi" w:eastAsia="Times New Roman" w:hAnsiTheme="minorHAnsi" w:cs="Times New Roman"/>
      <w:sz w:val="20"/>
      <w:szCs w:val="20"/>
      <w:lang w:eastAsia="en-US"/>
    </w:rPr>
  </w:style>
  <w:style w:type="character" w:customStyle="1" w:styleId="ae">
    <w:name w:val="コメント文字列 (文字)"/>
    <w:basedOn w:val="a0"/>
    <w:link w:val="ad"/>
    <w:uiPriority w:val="99"/>
    <w:rsid w:val="00BB1627"/>
    <w:rPr>
      <w:rFonts w:eastAsia="Times New Roman" w:cs="Times New Roman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1627"/>
    <w:rPr>
      <w:rFonts w:ascii="Segoe UI" w:hAnsi="Segoe UI" w:cs="Segoe U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BB1627"/>
    <w:rPr>
      <w:rFonts w:ascii="Segoe UI" w:hAnsi="Segoe UI" w:cs="Segoe UI"/>
      <w:sz w:val="18"/>
      <w:szCs w:val="18"/>
    </w:rPr>
  </w:style>
  <w:style w:type="paragraph" w:styleId="af1">
    <w:name w:val="annotation subject"/>
    <w:basedOn w:val="ad"/>
    <w:next w:val="ad"/>
    <w:link w:val="af2"/>
    <w:uiPriority w:val="99"/>
    <w:semiHidden/>
    <w:unhideWhenUsed/>
    <w:rsid w:val="00757620"/>
    <w:rPr>
      <w:rFonts w:eastAsiaTheme="minorHAnsi" w:cstheme="minorBidi"/>
      <w:b/>
      <w:bCs/>
    </w:rPr>
  </w:style>
  <w:style w:type="character" w:customStyle="1" w:styleId="af2">
    <w:name w:val="コメント内容 (文字)"/>
    <w:basedOn w:val="ae"/>
    <w:link w:val="af1"/>
    <w:uiPriority w:val="99"/>
    <w:semiHidden/>
    <w:rsid w:val="00757620"/>
    <w:rPr>
      <w:rFonts w:eastAsia="Times New Roman" w:cs="Times New Roman"/>
      <w:b/>
      <w:bCs/>
      <w:sz w:val="20"/>
      <w:szCs w:val="20"/>
    </w:rPr>
  </w:style>
  <w:style w:type="paragraph" w:styleId="af3">
    <w:name w:val="Plain Text"/>
    <w:basedOn w:val="a"/>
    <w:link w:val="af4"/>
    <w:uiPriority w:val="99"/>
    <w:unhideWhenUsed/>
    <w:rsid w:val="00FA743B"/>
    <w:rPr>
      <w:rFonts w:ascii="Calibri" w:eastAsiaTheme="minorEastAsia" w:hAnsi="Calibri" w:cstheme="minorBidi"/>
      <w:sz w:val="22"/>
      <w:szCs w:val="21"/>
      <w:lang w:eastAsia="en-US"/>
    </w:rPr>
  </w:style>
  <w:style w:type="character" w:customStyle="1" w:styleId="af4">
    <w:name w:val="書式なし (文字)"/>
    <w:basedOn w:val="a0"/>
    <w:link w:val="af3"/>
    <w:uiPriority w:val="99"/>
    <w:rsid w:val="00FA743B"/>
    <w:rPr>
      <w:rFonts w:ascii="Calibri" w:hAnsi="Calibri"/>
      <w:szCs w:val="21"/>
    </w:rPr>
  </w:style>
  <w:style w:type="paragraph" w:styleId="af5">
    <w:name w:val="Revision"/>
    <w:hidden/>
    <w:uiPriority w:val="99"/>
    <w:semiHidden/>
    <w:rsid w:val="004C43EE"/>
    <w:pPr>
      <w:spacing w:after="0" w:line="240" w:lineRule="auto"/>
    </w:pPr>
  </w:style>
  <w:style w:type="character" w:styleId="af6">
    <w:name w:val="Unresolved Mention"/>
    <w:basedOn w:val="a0"/>
    <w:uiPriority w:val="99"/>
    <w:semiHidden/>
    <w:unhideWhenUsed/>
    <w:rsid w:val="009244F3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772C6F"/>
    <w:rPr>
      <w:color w:val="954F72" w:themeColor="followedHyperlink"/>
      <w:u w:val="single"/>
    </w:rPr>
  </w:style>
  <w:style w:type="table" w:styleId="af8">
    <w:name w:val="Table Grid"/>
    <w:basedOn w:val="a1"/>
    <w:uiPriority w:val="39"/>
    <w:rsid w:val="00204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EE706C"/>
    <w:pPr>
      <w:spacing w:before="100" w:beforeAutospacing="1" w:after="100" w:afterAutospacing="1"/>
    </w:pPr>
  </w:style>
  <w:style w:type="paragraph" w:customStyle="1" w:styleId="font5">
    <w:name w:val="font5"/>
    <w:basedOn w:val="a"/>
    <w:rsid w:val="00EE706C"/>
    <w:pPr>
      <w:spacing w:before="100" w:beforeAutospacing="1" w:after="100" w:afterAutospacing="1"/>
    </w:pPr>
    <w:rPr>
      <w:rFonts w:ascii="Yu Gothic" w:eastAsia="Yu Gothic" w:hAnsi="Yu Gothic"/>
      <w:sz w:val="12"/>
      <w:szCs w:val="12"/>
    </w:rPr>
  </w:style>
  <w:style w:type="paragraph" w:customStyle="1" w:styleId="xl65">
    <w:name w:val="xl65"/>
    <w:basedOn w:val="a"/>
    <w:rsid w:val="00EE706C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66">
    <w:name w:val="xl66"/>
    <w:basedOn w:val="a"/>
    <w:rsid w:val="00EE70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67">
    <w:name w:val="xl67"/>
    <w:basedOn w:val="a"/>
    <w:rsid w:val="00EE706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68">
    <w:name w:val="xl68"/>
    <w:basedOn w:val="a"/>
    <w:rsid w:val="00EE70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69">
    <w:name w:val="xl69"/>
    <w:basedOn w:val="a"/>
    <w:rsid w:val="00EE706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70">
    <w:name w:val="xl70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71">
    <w:name w:val="xl71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72">
    <w:name w:val="xl72"/>
    <w:basedOn w:val="a"/>
    <w:rsid w:val="00EE70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73">
    <w:name w:val="xl73"/>
    <w:basedOn w:val="a"/>
    <w:rsid w:val="00EE706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74">
    <w:name w:val="xl74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75">
    <w:name w:val="xl75"/>
    <w:basedOn w:val="a"/>
    <w:rsid w:val="00EE70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76">
    <w:name w:val="xl76"/>
    <w:basedOn w:val="a"/>
    <w:rsid w:val="00EE70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77">
    <w:name w:val="xl77"/>
    <w:basedOn w:val="a"/>
    <w:rsid w:val="00EE706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78">
    <w:name w:val="xl78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79">
    <w:name w:val="xl79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80">
    <w:name w:val="xl80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1">
    <w:name w:val="xl81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82">
    <w:name w:val="xl82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83">
    <w:name w:val="xl83"/>
    <w:basedOn w:val="a"/>
    <w:rsid w:val="00EE706C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4">
    <w:name w:val="xl84"/>
    <w:basedOn w:val="a"/>
    <w:rsid w:val="00EE706C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5">
    <w:name w:val="xl85"/>
    <w:basedOn w:val="a"/>
    <w:rsid w:val="00EE706C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6">
    <w:name w:val="xl86"/>
    <w:basedOn w:val="a"/>
    <w:rsid w:val="00EE706C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7">
    <w:name w:val="xl87"/>
    <w:basedOn w:val="a"/>
    <w:rsid w:val="00EE706C"/>
    <w:pP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8">
    <w:name w:val="xl88"/>
    <w:basedOn w:val="a"/>
    <w:rsid w:val="00EE706C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9">
    <w:name w:val="xl89"/>
    <w:basedOn w:val="a"/>
    <w:rsid w:val="00EE70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0">
    <w:name w:val="xl90"/>
    <w:basedOn w:val="a"/>
    <w:rsid w:val="00EE706C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color w:val="202124"/>
    </w:rPr>
  </w:style>
  <w:style w:type="paragraph" w:customStyle="1" w:styleId="xl91">
    <w:name w:val="xl91"/>
    <w:basedOn w:val="a"/>
    <w:rsid w:val="00EE706C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color w:val="000000"/>
    </w:rPr>
  </w:style>
  <w:style w:type="paragraph" w:customStyle="1" w:styleId="xl92">
    <w:name w:val="xl92"/>
    <w:basedOn w:val="a"/>
    <w:rsid w:val="00EE706C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3">
    <w:name w:val="xl93"/>
    <w:basedOn w:val="a"/>
    <w:rsid w:val="00EE706C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4">
    <w:name w:val="xl94"/>
    <w:basedOn w:val="a"/>
    <w:rsid w:val="00EE706C"/>
    <w:pPr>
      <w:spacing w:before="100" w:beforeAutospacing="1" w:after="100" w:afterAutospacing="1"/>
      <w:jc w:val="center"/>
    </w:pPr>
    <w:rPr>
      <w:rFonts w:ascii="Times New Roman" w:hAnsi="Times New Roman" w:cs="Times New Roman"/>
      <w:color w:val="000000"/>
    </w:rPr>
  </w:style>
  <w:style w:type="paragraph" w:customStyle="1" w:styleId="xl95">
    <w:name w:val="xl95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6">
    <w:name w:val="xl96"/>
    <w:basedOn w:val="a"/>
    <w:rsid w:val="00EE706C"/>
    <w:pPr>
      <w:spacing w:before="100" w:beforeAutospacing="1" w:after="100" w:afterAutospacing="1"/>
      <w:jc w:val="center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06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57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7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6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4797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137365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413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778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7569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921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315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0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92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1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6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139334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20305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59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589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03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3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15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7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19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24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8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6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01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1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1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90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5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2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93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95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3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F6BB52-0B7C-5C45-8F00-08F714509A4D}">
  <we:reference id="wa200001011" version="1.2.0.0" store="ja-JP" storeType="OMEX"/>
  <we:alternateReferences>
    <we:reference id="wa200001011" version="1.2.0.0" store="ja-JP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E5A2F-8A4F-418E-8D3E-6BFAC95C7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6</Words>
  <Characters>4255</Characters>
  <Application>Microsoft Office Word</Application>
  <DocSecurity>0</DocSecurity>
  <Lines>35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I Health Services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artment of Veterans Affairs</dc:creator>
  <cp:keywords/>
  <dc:description/>
  <cp:lastModifiedBy>木村浩</cp:lastModifiedBy>
  <cp:revision>2</cp:revision>
  <cp:lastPrinted>2022-03-18T07:02:00Z</cp:lastPrinted>
  <dcterms:created xsi:type="dcterms:W3CDTF">2022-05-13T20:13:00Z</dcterms:created>
  <dcterms:modified xsi:type="dcterms:W3CDTF">2022-05-1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354</vt:lpwstr>
  </property>
  <property fmtid="{D5CDD505-2E9C-101B-9397-08002B2CF9AE}" pid="3" name="grammarly_documentContext">
    <vt:lpwstr>{"goals":[],"domain":"general","emotions":[],"dialect":"american"}</vt:lpwstr>
  </property>
</Properties>
</file>